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DF8B5" w14:textId="442600C9" w:rsidR="00F87859" w:rsidRDefault="00917C4B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897856" behindDoc="0" locked="0" layoutInCell="1" allowOverlap="1" wp14:anchorId="38F09DA2" wp14:editId="1733EAD4">
            <wp:simplePos x="0" y="0"/>
            <wp:positionH relativeFrom="margin">
              <wp:posOffset>-409575</wp:posOffset>
            </wp:positionH>
            <wp:positionV relativeFrom="paragraph">
              <wp:posOffset>-371475</wp:posOffset>
            </wp:positionV>
            <wp:extent cx="4083269" cy="1305144"/>
            <wp:effectExtent l="0" t="0" r="0" b="9525"/>
            <wp:wrapNone/>
            <wp:docPr id="1107436714" name="Picture 78" descr="Oranga Tamariki Ministry for Childr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436714" name="Picture 78" descr="Oranga Tamariki Ministry for Childre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269" cy="130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0" locked="0" layoutInCell="1" allowOverlap="1" wp14:anchorId="41E0D44F" wp14:editId="00F90899">
            <wp:simplePos x="0" y="0"/>
            <wp:positionH relativeFrom="margin">
              <wp:posOffset>4705985</wp:posOffset>
            </wp:positionH>
            <wp:positionV relativeFrom="page">
              <wp:posOffset>467995</wp:posOffset>
            </wp:positionV>
            <wp:extent cx="1392093" cy="2090089"/>
            <wp:effectExtent l="0" t="0" r="5080" b="5715"/>
            <wp:wrapNone/>
            <wp:docPr id="60" name="Picture 60" descr="Easy Read logo showing a person holding a document with words and pic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ing a person holding a document with words and picture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8AEAA1" w14:textId="49364C44" w:rsidR="00F87859" w:rsidRDefault="00F87859" w:rsidP="00F87859">
      <w:pPr>
        <w:rPr>
          <w:rFonts w:cs="Arial"/>
          <w:szCs w:val="32"/>
        </w:rPr>
      </w:pPr>
    </w:p>
    <w:p w14:paraId="13580925" w14:textId="027AADD9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33637E13" w14:textId="77777777" w:rsidR="00F87859" w:rsidRDefault="00F87859" w:rsidP="00F87859">
      <w:pPr>
        <w:rPr>
          <w:rFonts w:cs="Arial"/>
          <w:szCs w:val="32"/>
        </w:rPr>
      </w:pPr>
    </w:p>
    <w:p w14:paraId="0AE86A22" w14:textId="77777777" w:rsidR="00F87859" w:rsidRDefault="00F87859" w:rsidP="00F87859">
      <w:pPr>
        <w:rPr>
          <w:rFonts w:cs="Arial"/>
          <w:szCs w:val="32"/>
        </w:rPr>
      </w:pPr>
    </w:p>
    <w:p w14:paraId="113C5BEB" w14:textId="77777777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539EF760" w14:textId="27F1AC3A" w:rsidR="00887F23" w:rsidRDefault="00B3059F" w:rsidP="00F87859">
      <w:pPr>
        <w:pStyle w:val="Title"/>
      </w:pPr>
      <w:bookmarkStart w:id="0" w:name="_GoBack"/>
      <w:bookmarkEnd w:id="0"/>
      <w:r>
        <w:t>How to tell us what you think about o</w:t>
      </w:r>
      <w:r w:rsidR="00115B22">
        <w:t>ur Disability Strategy</w:t>
      </w:r>
    </w:p>
    <w:p w14:paraId="1484EFC6" w14:textId="7D69040F" w:rsidR="00887F23" w:rsidRDefault="00FC046C" w:rsidP="00F87859">
      <w:pPr>
        <w:pStyle w:val="Title"/>
      </w:pPr>
      <w:r w:rsidRPr="00FC046C">
        <w:rPr>
          <w:noProof/>
          <w:lang w:eastAsia="en-NZ"/>
        </w:rPr>
        <w:drawing>
          <wp:anchor distT="0" distB="0" distL="114300" distR="114300" simplePos="0" relativeHeight="251945984" behindDoc="0" locked="0" layoutInCell="1" allowOverlap="1" wp14:anchorId="20F82360" wp14:editId="4CA7CC82">
            <wp:simplePos x="0" y="0"/>
            <wp:positionH relativeFrom="margin">
              <wp:align>left</wp:align>
            </wp:positionH>
            <wp:positionV relativeFrom="paragraph">
              <wp:posOffset>442463</wp:posOffset>
            </wp:positionV>
            <wp:extent cx="2617076" cy="2617076"/>
            <wp:effectExtent l="0" t="0" r="0" b="0"/>
            <wp:wrapNone/>
            <wp:docPr id="1867668722" name="Picture 98" descr="A person in a white hijab and a young child in a wheelcha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68722" name="Picture 98" descr="A person in a white hijab and a young child in a wheelchai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076" cy="261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59F">
        <w:rPr>
          <w:noProof/>
          <w:lang w:eastAsia="en-NZ"/>
        </w:rPr>
        <w:drawing>
          <wp:anchor distT="0" distB="0" distL="114300" distR="114300" simplePos="0" relativeHeight="251944960" behindDoc="0" locked="0" layoutInCell="1" allowOverlap="1" wp14:anchorId="65ED9FBE" wp14:editId="76EDA58A">
            <wp:simplePos x="0" y="0"/>
            <wp:positionH relativeFrom="margin">
              <wp:align>right</wp:align>
            </wp:positionH>
            <wp:positionV relativeFrom="paragraph">
              <wp:posOffset>553216</wp:posOffset>
            </wp:positionV>
            <wp:extent cx="2524898" cy="2538248"/>
            <wp:effectExtent l="0" t="0" r="8890" b="0"/>
            <wp:wrapNone/>
            <wp:docPr id="1064309903" name="Picture 1064309903" descr="A person writing on a piece of pap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309903" name="Picture 1064309903" descr="A person writing on a piece of pape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898" cy="253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EF46DC" w14:textId="49FED5BC" w:rsidR="00887F23" w:rsidRDefault="00887F23" w:rsidP="00F87859">
      <w:pPr>
        <w:pStyle w:val="Title"/>
      </w:pPr>
    </w:p>
    <w:p w14:paraId="587E4E25" w14:textId="77777777" w:rsidR="00887F23" w:rsidRDefault="00887F23" w:rsidP="00F87859">
      <w:pPr>
        <w:pStyle w:val="Title"/>
      </w:pPr>
    </w:p>
    <w:p w14:paraId="0088D4AF" w14:textId="77777777" w:rsidR="00887F23" w:rsidRDefault="00887F23" w:rsidP="00F87859">
      <w:pPr>
        <w:pStyle w:val="Title"/>
      </w:pPr>
    </w:p>
    <w:p w14:paraId="1C53FEFD" w14:textId="27BFD603" w:rsidR="00F87859" w:rsidRPr="00570380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  <w:r w:rsidR="00887F23" w:rsidRPr="00570380">
        <w:t xml:space="preserve">Published: </w:t>
      </w:r>
      <w:r w:rsidR="00115B22">
        <w:t>June 2023</w:t>
      </w:r>
    </w:p>
    <w:p w14:paraId="5D69F957" w14:textId="7C1EF286" w:rsidR="00570380" w:rsidRPr="00570380" w:rsidRDefault="00F87859" w:rsidP="00570380">
      <w:pPr>
        <w:pStyle w:val="Heading1"/>
        <w:rPr>
          <w:noProof/>
          <w:lang w:val="en-NZ" w:eastAsia="en-NZ"/>
        </w:rPr>
      </w:pPr>
      <w:r w:rsidRPr="00153863">
        <w:br w:type="page"/>
      </w:r>
      <w:r w:rsidR="00124EA8">
        <w:rPr>
          <w:noProof/>
          <w:lang w:val="en-NZ" w:eastAsia="en-NZ"/>
        </w:rPr>
        <w:lastRenderedPageBreak/>
        <w:t xml:space="preserve">About this </w:t>
      </w:r>
      <w:r w:rsidR="003B7E1A">
        <w:rPr>
          <w:noProof/>
          <w:lang w:val="en-NZ" w:eastAsia="en-NZ"/>
        </w:rPr>
        <w:t>document</w:t>
      </w:r>
    </w:p>
    <w:p w14:paraId="458F643F" w14:textId="77777777" w:rsidR="00D852B6" w:rsidRDefault="00D852B6" w:rsidP="00124EA8"/>
    <w:p w14:paraId="29059AC2" w14:textId="4645E724" w:rsidR="00EF4A04" w:rsidRDefault="00917C4B" w:rsidP="00124EA8">
      <w:r>
        <w:rPr>
          <w:noProof/>
          <w:lang w:val="en-NZ" w:eastAsia="en-NZ"/>
        </w:rPr>
        <w:drawing>
          <wp:anchor distT="0" distB="0" distL="114300" distR="114300" simplePos="0" relativeHeight="251781120" behindDoc="0" locked="0" layoutInCell="1" allowOverlap="1" wp14:anchorId="118FE63C" wp14:editId="3C120B13">
            <wp:simplePos x="0" y="0"/>
            <wp:positionH relativeFrom="margin">
              <wp:posOffset>-333375</wp:posOffset>
            </wp:positionH>
            <wp:positionV relativeFrom="paragraph">
              <wp:posOffset>372110</wp:posOffset>
            </wp:positionV>
            <wp:extent cx="2123440" cy="1187450"/>
            <wp:effectExtent l="0" t="0" r="0" b="0"/>
            <wp:wrapNone/>
            <wp:docPr id="18649833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983342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44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78D700" w14:textId="2DB650C8" w:rsidR="003B7E1A" w:rsidRDefault="003B7E1A" w:rsidP="00736E4E">
      <w:r>
        <w:t xml:space="preserve">This document is from </w:t>
      </w:r>
      <w:r w:rsidRPr="003B7E1A">
        <w:rPr>
          <w:b/>
          <w:bCs/>
        </w:rPr>
        <w:t xml:space="preserve">Oranga Tamariki </w:t>
      </w:r>
      <w:r>
        <w:t>which is the part of government that works on things to do with children.</w:t>
      </w:r>
    </w:p>
    <w:p w14:paraId="484F9414" w14:textId="2E8142E9" w:rsidR="003B7E1A" w:rsidRDefault="00917C4B" w:rsidP="00736E4E">
      <w:r w:rsidRPr="00115B22">
        <w:rPr>
          <w:noProof/>
          <w:lang w:val="en-NZ" w:eastAsia="en-NZ"/>
        </w:rPr>
        <w:drawing>
          <wp:anchor distT="0" distB="0" distL="114300" distR="114300" simplePos="0" relativeHeight="251782144" behindDoc="0" locked="0" layoutInCell="1" allowOverlap="1" wp14:anchorId="76D467D7" wp14:editId="7DBB9B2C">
            <wp:simplePos x="0" y="0"/>
            <wp:positionH relativeFrom="margin">
              <wp:posOffset>-113665</wp:posOffset>
            </wp:positionH>
            <wp:positionV relativeFrom="paragraph">
              <wp:posOffset>107315</wp:posOffset>
            </wp:positionV>
            <wp:extent cx="1797050" cy="1301696"/>
            <wp:effectExtent l="0" t="0" r="0" b="0"/>
            <wp:wrapNone/>
            <wp:docPr id="1305914671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14671" name="Picture 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1301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5FF5E" w14:textId="5017721B" w:rsidR="003B7E1A" w:rsidRDefault="003B7E1A" w:rsidP="00736E4E"/>
    <w:p w14:paraId="3743A048" w14:textId="3582A2A5" w:rsidR="003B7E1A" w:rsidRDefault="003B7E1A" w:rsidP="00736E4E">
      <w:r>
        <w:t xml:space="preserve">When we use the word </w:t>
      </w:r>
      <w:r>
        <w:rPr>
          <w:b/>
          <w:bCs/>
        </w:rPr>
        <w:t>we</w:t>
      </w:r>
      <w:r>
        <w:t xml:space="preserve"> in this document it means Oranga Tamariki.</w:t>
      </w:r>
    </w:p>
    <w:p w14:paraId="33AA7802" w14:textId="5115FBA2" w:rsidR="003B7E1A" w:rsidRDefault="003B7E1A" w:rsidP="00736E4E"/>
    <w:p w14:paraId="2C1335B6" w14:textId="53635DB4" w:rsidR="00917C4B" w:rsidRDefault="00DF56BD" w:rsidP="00736E4E">
      <w:r w:rsidRPr="00DF56BD">
        <w:rPr>
          <w:noProof/>
          <w:lang w:val="en-NZ" w:eastAsia="en-NZ"/>
        </w:rPr>
        <w:drawing>
          <wp:anchor distT="0" distB="0" distL="114300" distR="114300" simplePos="0" relativeHeight="251973632" behindDoc="0" locked="0" layoutInCell="1" allowOverlap="1" wp14:anchorId="0AD9BCA5" wp14:editId="7F1AC04E">
            <wp:simplePos x="0" y="0"/>
            <wp:positionH relativeFrom="column">
              <wp:posOffset>57150</wp:posOffset>
            </wp:positionH>
            <wp:positionV relativeFrom="paragraph">
              <wp:posOffset>79375</wp:posOffset>
            </wp:positionV>
            <wp:extent cx="1533525" cy="1533525"/>
            <wp:effectExtent l="0" t="0" r="0" b="9525"/>
            <wp:wrapThrough wrapText="bothSides">
              <wp:wrapPolygon edited="0">
                <wp:start x="11001" y="0"/>
                <wp:lineTo x="10196" y="537"/>
                <wp:lineTo x="4293" y="8318"/>
                <wp:lineTo x="1878" y="9123"/>
                <wp:lineTo x="1073" y="10465"/>
                <wp:lineTo x="1073" y="21198"/>
                <wp:lineTo x="1878" y="21466"/>
                <wp:lineTo x="15831" y="21466"/>
                <wp:lineTo x="19319" y="21466"/>
                <wp:lineTo x="20124" y="9928"/>
                <wp:lineTo x="19588" y="8586"/>
                <wp:lineTo x="17978" y="6708"/>
                <wp:lineTo x="16099" y="4025"/>
                <wp:lineTo x="15294" y="2147"/>
                <wp:lineTo x="13953" y="0"/>
                <wp:lineTo x="11001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AE4783" w14:textId="4D86BBDF" w:rsidR="00917C4B" w:rsidRDefault="00917C4B" w:rsidP="00917C4B">
      <w:r>
        <w:t xml:space="preserve">This document is about how to have your say about our disability </w:t>
      </w:r>
      <w:r w:rsidRPr="00B3059F">
        <w:rPr>
          <w:b/>
          <w:bCs/>
        </w:rPr>
        <w:t>strategy</w:t>
      </w:r>
      <w:r>
        <w:t>.</w:t>
      </w:r>
    </w:p>
    <w:p w14:paraId="780061A1" w14:textId="1C497A0A" w:rsidR="00917C4B" w:rsidRDefault="00917C4B" w:rsidP="00736E4E"/>
    <w:p w14:paraId="77AFB8E0" w14:textId="49DBA4E1" w:rsidR="00917C4B" w:rsidRDefault="00917C4B" w:rsidP="00917C4B">
      <w:r w:rsidRPr="00115B22">
        <w:rPr>
          <w:noProof/>
          <w:lang w:val="en-NZ" w:eastAsia="en-NZ"/>
        </w:rPr>
        <w:drawing>
          <wp:anchor distT="0" distB="0" distL="114300" distR="114300" simplePos="0" relativeHeight="251966464" behindDoc="0" locked="0" layoutInCell="1" allowOverlap="1" wp14:anchorId="55FA4754" wp14:editId="34C0CB6D">
            <wp:simplePos x="0" y="0"/>
            <wp:positionH relativeFrom="margin">
              <wp:posOffset>-28575</wp:posOffset>
            </wp:positionH>
            <wp:positionV relativeFrom="paragraph">
              <wp:posOffset>333375</wp:posOffset>
            </wp:positionV>
            <wp:extent cx="1625658" cy="1151906"/>
            <wp:effectExtent l="0" t="0" r="0" b="0"/>
            <wp:wrapNone/>
            <wp:docPr id="87886809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868094" name="Picture 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58" cy="1151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545D84" w14:textId="77777777" w:rsidR="00917C4B" w:rsidRDefault="00917C4B" w:rsidP="00917C4B"/>
    <w:p w14:paraId="5E945968" w14:textId="52A27BDD" w:rsidR="00917C4B" w:rsidRDefault="00917C4B" w:rsidP="00917C4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23663239" wp14:editId="6C54A17F">
                <wp:simplePos x="0" y="0"/>
                <wp:positionH relativeFrom="margin">
                  <wp:align>right</wp:align>
                </wp:positionH>
                <wp:positionV relativeFrom="paragraph">
                  <wp:posOffset>-49662</wp:posOffset>
                </wp:positionV>
                <wp:extent cx="3544916" cy="736271"/>
                <wp:effectExtent l="0" t="0" r="0" b="698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736271"/>
                        </a:xfrm>
                        <a:prstGeom prst="rect">
                          <a:avLst/>
                        </a:prstGeom>
                        <a:solidFill>
                          <a:srgbClr val="BCD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CE057C2" id="Rectangle 2" o:spid="_x0000_s1026" style="position:absolute;margin-left:227.95pt;margin-top:-3.9pt;width:279.15pt;height:57.95pt;z-index:-25134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" fillcolor="#bcd1f2" stroked="f" strokeweight="1pt">
                <w10:wrap anchorx="margin"/>
              </v:rect>
            </w:pict>
          </mc:Fallback>
        </mc:AlternateContent>
      </w:r>
      <w:r>
        <w:t xml:space="preserve">A </w:t>
      </w:r>
      <w:r w:rsidRPr="00115B22">
        <w:rPr>
          <w:b/>
          <w:bCs/>
        </w:rPr>
        <w:t>strategy</w:t>
      </w:r>
      <w:r>
        <w:t xml:space="preserve"> is a plan for how we are going to make things happen.</w:t>
      </w:r>
    </w:p>
    <w:p w14:paraId="7C36DD6B" w14:textId="4AD98BF4" w:rsidR="00917C4B" w:rsidRDefault="00917C4B" w:rsidP="00917C4B"/>
    <w:p w14:paraId="5FD94EA0" w14:textId="77777777" w:rsidR="00917C4B" w:rsidRDefault="00917C4B" w:rsidP="00917C4B"/>
    <w:p w14:paraId="2EAA3A99" w14:textId="0581FE92" w:rsidR="00917C4B" w:rsidRDefault="00917C4B" w:rsidP="00917C4B">
      <w:r w:rsidRPr="00115B22">
        <w:rPr>
          <w:noProof/>
          <w:lang w:val="en-NZ" w:eastAsia="en-NZ"/>
        </w:rPr>
        <w:lastRenderedPageBreak/>
        <w:drawing>
          <wp:anchor distT="0" distB="0" distL="114300" distR="114300" simplePos="0" relativeHeight="251969536" behindDoc="0" locked="0" layoutInCell="1" allowOverlap="1" wp14:anchorId="3B41DF0C" wp14:editId="1C828053">
            <wp:simplePos x="0" y="0"/>
            <wp:positionH relativeFrom="margin">
              <wp:posOffset>-149176</wp:posOffset>
            </wp:positionH>
            <wp:positionV relativeFrom="paragraph">
              <wp:posOffset>-156845</wp:posOffset>
            </wp:positionV>
            <wp:extent cx="2016013" cy="1484416"/>
            <wp:effectExtent l="0" t="0" r="3810" b="1905"/>
            <wp:wrapNone/>
            <wp:docPr id="4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529055" name="Picture 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013" cy="1484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want to know what you think about the disability strategy.</w:t>
      </w:r>
    </w:p>
    <w:p w14:paraId="5396DDB1" w14:textId="77777777" w:rsidR="00917C4B" w:rsidRDefault="00917C4B" w:rsidP="00917C4B"/>
    <w:p w14:paraId="5DC3AE88" w14:textId="7F7BD85F" w:rsidR="00917C4B" w:rsidRDefault="00917C4B" w:rsidP="00917C4B"/>
    <w:p w14:paraId="370B9270" w14:textId="36323DD3" w:rsidR="00917C4B" w:rsidRDefault="00917C4B" w:rsidP="00917C4B">
      <w:r w:rsidRPr="00115B22">
        <w:rPr>
          <w:noProof/>
          <w:lang w:val="en-NZ" w:eastAsia="en-NZ"/>
        </w:rPr>
        <w:drawing>
          <wp:anchor distT="0" distB="0" distL="114300" distR="114300" simplePos="0" relativeHeight="251970560" behindDoc="0" locked="0" layoutInCell="1" allowOverlap="1" wp14:anchorId="25C79D81" wp14:editId="2F76E25D">
            <wp:simplePos x="0" y="0"/>
            <wp:positionH relativeFrom="margin">
              <wp:posOffset>-285750</wp:posOffset>
            </wp:positionH>
            <wp:positionV relativeFrom="paragraph">
              <wp:posOffset>328930</wp:posOffset>
            </wp:positionV>
            <wp:extent cx="1966595" cy="1424305"/>
            <wp:effectExtent l="0" t="0" r="0" b="444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738275" name="Picture 23073827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595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is document tells you about:</w:t>
      </w:r>
    </w:p>
    <w:p w14:paraId="51FDB644" w14:textId="1E72D3C0" w:rsidR="00917C4B" w:rsidRPr="00B3059F" w:rsidRDefault="00917C4B" w:rsidP="00917C4B">
      <w:pPr>
        <w:pStyle w:val="ListParagraph"/>
      </w:pPr>
      <w:r w:rsidRPr="00B3059F">
        <w:t>how we have been working on a disability strategy</w:t>
      </w:r>
    </w:p>
    <w:p w14:paraId="0D4637E8" w14:textId="77777777" w:rsidR="00917C4B" w:rsidRDefault="00917C4B" w:rsidP="00917C4B">
      <w:pPr>
        <w:pStyle w:val="ListParagraph"/>
      </w:pPr>
      <w:r w:rsidRPr="00B3059F">
        <w:t xml:space="preserve">the 4 </w:t>
      </w:r>
      <w:r w:rsidRPr="002C78EB">
        <w:rPr>
          <w:b/>
          <w:bCs/>
        </w:rPr>
        <w:t>shifts</w:t>
      </w:r>
      <w:r w:rsidRPr="00B3059F">
        <w:t xml:space="preserve"> that we think need to happen.</w:t>
      </w:r>
    </w:p>
    <w:p w14:paraId="7ED6E4E5" w14:textId="77777777" w:rsidR="00917C4B" w:rsidRPr="00B3059F" w:rsidRDefault="00917C4B" w:rsidP="00917C4B"/>
    <w:p w14:paraId="59DB73A8" w14:textId="77777777" w:rsidR="00917C4B" w:rsidRPr="009B50C4" w:rsidRDefault="00917C4B" w:rsidP="00917C4B"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72608" behindDoc="0" locked="0" layoutInCell="1" allowOverlap="1" wp14:anchorId="682787DF" wp14:editId="4F9462B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66850" cy="1466850"/>
            <wp:effectExtent l="0" t="0" r="0" b="0"/>
            <wp:wrapNone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33570" name="Picture 137863357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65" cy="146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71584" behindDoc="1" locked="0" layoutInCell="1" allowOverlap="1" wp14:anchorId="0A9C8F48" wp14:editId="33316D7C">
                <wp:simplePos x="0" y="0"/>
                <wp:positionH relativeFrom="margin">
                  <wp:align>right</wp:align>
                </wp:positionH>
                <wp:positionV relativeFrom="paragraph">
                  <wp:posOffset>9324</wp:posOffset>
                </wp:positionV>
                <wp:extent cx="3544916" cy="1698172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698172"/>
                        </a:xfrm>
                        <a:prstGeom prst="rect">
                          <a:avLst/>
                        </a:prstGeom>
                        <a:solidFill>
                          <a:srgbClr val="BCD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BECDA3" id="Rectangle 3" o:spid="_x0000_s1026" style="position:absolute;margin-left:227.95pt;margin-top:.75pt;width:279.15pt;height:133.7pt;z-index:-251344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" fillcolor="#bcd1f2" stroked="f" strokeweight="1pt">
                <w10:wrap anchorx="margin"/>
              </v:rect>
            </w:pict>
          </mc:Fallback>
        </mc:AlternateContent>
      </w:r>
      <w:r w:rsidRPr="009B50C4">
        <w:t xml:space="preserve">A </w:t>
      </w:r>
      <w:r w:rsidRPr="009B50C4">
        <w:rPr>
          <w:b/>
          <w:bCs/>
        </w:rPr>
        <w:t>shift</w:t>
      </w:r>
      <w:r w:rsidRPr="009B50C4">
        <w:t xml:space="preserve"> is a change in:</w:t>
      </w:r>
    </w:p>
    <w:p w14:paraId="52F0CC98" w14:textId="77777777" w:rsidR="00917C4B" w:rsidRPr="009B50C4" w:rsidRDefault="00917C4B" w:rsidP="00917C4B">
      <w:pPr>
        <w:pStyle w:val="Listtoplevel"/>
        <w:rPr>
          <w:rFonts w:eastAsiaTheme="minorEastAsia"/>
          <w:noProof w:val="0"/>
          <w:szCs w:val="24"/>
          <w:lang w:val="en-AU"/>
        </w:rPr>
      </w:pPr>
      <w:r w:rsidRPr="009B50C4">
        <w:rPr>
          <w:rFonts w:eastAsiaTheme="minorEastAsia"/>
          <w:noProof w:val="0"/>
          <w:szCs w:val="24"/>
          <w:lang w:val="en-AU"/>
        </w:rPr>
        <w:t>how we think</w:t>
      </w:r>
    </w:p>
    <w:p w14:paraId="7AE5D7E1" w14:textId="77777777" w:rsidR="00917C4B" w:rsidRPr="009B50C4" w:rsidRDefault="00917C4B" w:rsidP="00917C4B">
      <w:pPr>
        <w:pStyle w:val="Listtoplevel"/>
        <w:rPr>
          <w:rFonts w:eastAsiaTheme="minorEastAsia"/>
          <w:noProof w:val="0"/>
          <w:szCs w:val="24"/>
          <w:lang w:val="en-AU"/>
        </w:rPr>
      </w:pPr>
      <w:r w:rsidRPr="009B50C4">
        <w:rPr>
          <w:rFonts w:eastAsiaTheme="minorEastAsia"/>
          <w:noProof w:val="0"/>
          <w:szCs w:val="24"/>
          <w:lang w:val="en-AU"/>
        </w:rPr>
        <w:t>what we do.</w:t>
      </w:r>
    </w:p>
    <w:p w14:paraId="5E97CBD2" w14:textId="77777777" w:rsidR="00917C4B" w:rsidRDefault="00917C4B" w:rsidP="00917C4B"/>
    <w:p w14:paraId="00732583" w14:textId="77777777" w:rsidR="00917C4B" w:rsidRDefault="00917C4B" w:rsidP="00917C4B">
      <w:pPr>
        <w:rPr>
          <w:rFonts w:eastAsia="Times New Roman"/>
          <w:noProof/>
          <w:shd w:val="clear" w:color="auto" w:fill="FFFFFF"/>
          <w:lang w:eastAsia="en-GB"/>
        </w:rPr>
      </w:pPr>
    </w:p>
    <w:p w14:paraId="5C72CD7B" w14:textId="77777777" w:rsidR="00917C4B" w:rsidRDefault="00917C4B" w:rsidP="00917C4B">
      <w:pPr>
        <w:spacing w:line="240" w:lineRule="auto"/>
        <w:ind w:left="0"/>
      </w:pPr>
      <w:r>
        <w:br w:type="page"/>
      </w:r>
    </w:p>
    <w:p w14:paraId="6CD8A664" w14:textId="77777777" w:rsidR="002C78EB" w:rsidRDefault="002C78EB" w:rsidP="002C78EB">
      <w:r w:rsidRPr="00C17D69">
        <w:rPr>
          <w:noProof/>
          <w:lang w:val="en-NZ" w:eastAsia="en-NZ"/>
        </w:rPr>
        <w:lastRenderedPageBreak/>
        <w:drawing>
          <wp:anchor distT="0" distB="0" distL="114300" distR="114300" simplePos="0" relativeHeight="251955200" behindDoc="0" locked="0" layoutInCell="1" allowOverlap="1" wp14:anchorId="5393466D" wp14:editId="2078AEF6">
            <wp:simplePos x="0" y="0"/>
            <wp:positionH relativeFrom="margin">
              <wp:posOffset>-314325</wp:posOffset>
            </wp:positionH>
            <wp:positionV relativeFrom="paragraph">
              <wp:posOffset>-66675</wp:posOffset>
            </wp:positionV>
            <wp:extent cx="2020943" cy="2851351"/>
            <wp:effectExtent l="19050" t="19050" r="17780" b="25400"/>
            <wp:wrapNone/>
            <wp:docPr id="107222754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227549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943" cy="28513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t>There is an Easy Read document called:</w:t>
      </w:r>
    </w:p>
    <w:p w14:paraId="4E7430C1" w14:textId="77777777" w:rsidR="002C78EB" w:rsidRDefault="002C78EB" w:rsidP="002C78EB"/>
    <w:p w14:paraId="5A7F41A4" w14:textId="5F1C5848" w:rsidR="002C78EB" w:rsidRPr="00FC046C" w:rsidRDefault="002C78EB" w:rsidP="002C78EB">
      <w:pPr>
        <w:rPr>
          <w:b/>
          <w:bCs/>
        </w:rPr>
      </w:pPr>
      <w:r w:rsidRPr="00FC046C">
        <w:rPr>
          <w:b/>
          <w:bCs/>
        </w:rPr>
        <w:t xml:space="preserve">Our </w:t>
      </w:r>
      <w:r w:rsidR="003A4BBD">
        <w:rPr>
          <w:b/>
          <w:bCs/>
        </w:rPr>
        <w:t xml:space="preserve">Disability </w:t>
      </w:r>
      <w:r w:rsidRPr="00FC046C">
        <w:rPr>
          <w:b/>
          <w:bCs/>
        </w:rPr>
        <w:t>Vision and Strategy</w:t>
      </w:r>
    </w:p>
    <w:p w14:paraId="5F060F23" w14:textId="77777777" w:rsidR="002C78EB" w:rsidRDefault="002C78EB" w:rsidP="002C78EB"/>
    <w:p w14:paraId="067F9466" w14:textId="77777777" w:rsidR="002C78EB" w:rsidRDefault="002C78EB" w:rsidP="002C78EB"/>
    <w:p w14:paraId="676CC8FF" w14:textId="77777777" w:rsidR="002C78EB" w:rsidRDefault="002C78EB" w:rsidP="002C78EB">
      <w:r>
        <w:t>You can find this document at:</w:t>
      </w:r>
    </w:p>
    <w:p w14:paraId="5367C477" w14:textId="77777777" w:rsidR="002C78EB" w:rsidRDefault="002C78EB" w:rsidP="002C78EB"/>
    <w:p w14:paraId="567EA52B" w14:textId="52DF57F9" w:rsidR="002C78EB" w:rsidRDefault="00750FF0" w:rsidP="002C78EB">
      <w:r w:rsidRPr="00CA58EC">
        <w:rPr>
          <w:b/>
          <w:shd w:val="clear" w:color="auto" w:fill="FFFFFF"/>
          <w:lang w:eastAsia="en-GB"/>
        </w:rPr>
        <w:t>https://tinyurl.com/znr5b3d9</w:t>
      </w:r>
    </w:p>
    <w:p w14:paraId="42EF2E86" w14:textId="5D3EDD32" w:rsidR="002C78EB" w:rsidRDefault="00750FF0" w:rsidP="00736E4E">
      <w:r w:rsidRPr="00FC046C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58272" behindDoc="0" locked="0" layoutInCell="1" allowOverlap="1" wp14:anchorId="6F1C905F" wp14:editId="75F50923">
            <wp:simplePos x="0" y="0"/>
            <wp:positionH relativeFrom="margin">
              <wp:posOffset>-161925</wp:posOffset>
            </wp:positionH>
            <wp:positionV relativeFrom="paragraph">
              <wp:posOffset>271145</wp:posOffset>
            </wp:positionV>
            <wp:extent cx="1597025" cy="1471295"/>
            <wp:effectExtent l="0" t="0" r="3175" b="0"/>
            <wp:wrapNone/>
            <wp:docPr id="1433189750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189750" name="Picture 9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025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1FBAAB" w14:textId="77777777" w:rsidR="00750FF0" w:rsidRDefault="00750FF0" w:rsidP="00736E4E"/>
    <w:p w14:paraId="7F866511" w14:textId="0DB81F00" w:rsidR="002C78EB" w:rsidRDefault="002C78EB" w:rsidP="002C78EB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64416" behindDoc="1" locked="0" layoutInCell="1" allowOverlap="1" wp14:anchorId="0B0480B7" wp14:editId="293F9B49">
                <wp:simplePos x="0" y="0"/>
                <wp:positionH relativeFrom="margin">
                  <wp:posOffset>2186940</wp:posOffset>
                </wp:positionH>
                <wp:positionV relativeFrom="paragraph">
                  <wp:posOffset>-78740</wp:posOffset>
                </wp:positionV>
                <wp:extent cx="3544916" cy="1066800"/>
                <wp:effectExtent l="0" t="0" r="0" b="0"/>
                <wp:wrapNone/>
                <wp:docPr id="2118598105" name="Rectangle 2118598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10668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4A1E91F" id="Rectangle 2118598105" o:spid="_x0000_s1026" style="position:absolute;margin-left:172.2pt;margin-top:-6.2pt;width:279.15pt;height:84pt;z-index:-25135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" fillcolor="#ffe599 [1303]" stroked="f" strokeweight="1pt">
                <w10:wrap anchorx="margin"/>
              </v:rect>
            </w:pict>
          </mc:Fallback>
        </mc:AlternateContent>
      </w:r>
      <w:r>
        <w:t xml:space="preserve">You need to read the </w:t>
      </w:r>
      <w:r>
        <w:rPr>
          <w:b/>
          <w:bCs/>
        </w:rPr>
        <w:t xml:space="preserve">Our </w:t>
      </w:r>
      <w:r w:rsidR="003A4BBD">
        <w:rPr>
          <w:b/>
          <w:bCs/>
        </w:rPr>
        <w:t xml:space="preserve">Disability </w:t>
      </w:r>
      <w:r>
        <w:rPr>
          <w:b/>
          <w:bCs/>
        </w:rPr>
        <w:t>Vision and Strategy</w:t>
      </w:r>
      <w:r>
        <w:t xml:space="preserve"> document before this one.</w:t>
      </w:r>
    </w:p>
    <w:p w14:paraId="56149150" w14:textId="77777777" w:rsidR="003B7E1A" w:rsidRDefault="003B7E1A" w:rsidP="00736E4E"/>
    <w:p w14:paraId="68632D35" w14:textId="77777777" w:rsidR="00B3059F" w:rsidRDefault="00B3059F" w:rsidP="00B3059F"/>
    <w:p w14:paraId="38958DF8" w14:textId="094E89A8" w:rsidR="00B3059F" w:rsidRDefault="00B3059F" w:rsidP="00B3059F">
      <w:pPr>
        <w:rPr>
          <w:rFonts w:eastAsia="Times New Roman"/>
          <w:noProof/>
          <w:shd w:val="clear" w:color="auto" w:fill="FFFFFF"/>
          <w:lang w:eastAsia="en-GB"/>
        </w:rPr>
      </w:pPr>
    </w:p>
    <w:p w14:paraId="53FE314F" w14:textId="7136D2C7" w:rsidR="00B3059F" w:rsidRDefault="00B3059F">
      <w:pPr>
        <w:spacing w:line="240" w:lineRule="auto"/>
        <w:ind w:left="0"/>
      </w:pPr>
      <w:r>
        <w:br w:type="page"/>
      </w:r>
    </w:p>
    <w:p w14:paraId="310D72F9" w14:textId="240F4AEF" w:rsidR="00B3059F" w:rsidRDefault="00B3059F" w:rsidP="00B3059F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How to have your say</w:t>
      </w:r>
    </w:p>
    <w:p w14:paraId="6C0080D0" w14:textId="76D75A14" w:rsidR="00B3059F" w:rsidRPr="00124EA8" w:rsidRDefault="00B3059F" w:rsidP="00B3059F">
      <w:pPr>
        <w:rPr>
          <w:lang w:eastAsia="en-GB"/>
        </w:rPr>
      </w:pPr>
    </w:p>
    <w:p w14:paraId="6A5A9AE7" w14:textId="2F51752A" w:rsidR="00B3059F" w:rsidRDefault="00FC046C" w:rsidP="00B3059F">
      <w:pPr>
        <w:rPr>
          <w:shd w:val="clear" w:color="auto" w:fill="FFFFFF"/>
          <w:lang w:eastAsia="en-GB"/>
        </w:rPr>
      </w:pPr>
      <w:r w:rsidRPr="00FC046C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5744" behindDoc="0" locked="0" layoutInCell="1" allowOverlap="1" wp14:anchorId="18E4D9A7" wp14:editId="4F1D1AB7">
            <wp:simplePos x="0" y="0"/>
            <wp:positionH relativeFrom="margin">
              <wp:posOffset>285750</wp:posOffset>
            </wp:positionH>
            <wp:positionV relativeFrom="paragraph">
              <wp:posOffset>101600</wp:posOffset>
            </wp:positionV>
            <wp:extent cx="1149575" cy="1971675"/>
            <wp:effectExtent l="0" t="0" r="0" b="0"/>
            <wp:wrapNone/>
            <wp:docPr id="1907417618" name="Picture 9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417618" name="Picture 9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5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86802" w14:textId="32DDDCA0" w:rsidR="00B3059F" w:rsidRDefault="00B3059F" w:rsidP="00B3059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document has some questions about each of the 4 shifts.</w:t>
      </w:r>
    </w:p>
    <w:p w14:paraId="068853AD" w14:textId="77777777" w:rsidR="00B3059F" w:rsidRDefault="00B3059F" w:rsidP="00B3059F">
      <w:pPr>
        <w:rPr>
          <w:shd w:val="clear" w:color="auto" w:fill="FFFFFF"/>
          <w:lang w:eastAsia="en-GB"/>
        </w:rPr>
      </w:pPr>
    </w:p>
    <w:p w14:paraId="6631B855" w14:textId="77777777" w:rsidR="00B3059F" w:rsidRDefault="00B3059F" w:rsidP="00B3059F">
      <w:pPr>
        <w:rPr>
          <w:shd w:val="clear" w:color="auto" w:fill="FFFFFF"/>
          <w:lang w:eastAsia="en-GB"/>
        </w:rPr>
      </w:pPr>
    </w:p>
    <w:p w14:paraId="2AA5D6FB" w14:textId="77777777" w:rsidR="00B3059F" w:rsidRDefault="00B3059F" w:rsidP="00B3059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do not have to answer questions about all the shifts.</w:t>
      </w:r>
    </w:p>
    <w:p w14:paraId="0A0D14BC" w14:textId="3546E4E0" w:rsidR="00B3059F" w:rsidRDefault="00DF56BD" w:rsidP="00B3059F">
      <w:pPr>
        <w:rPr>
          <w:shd w:val="clear" w:color="auto" w:fill="FFFFFF"/>
          <w:lang w:eastAsia="en-GB"/>
        </w:rPr>
      </w:pPr>
      <w:r w:rsidRPr="00FC046C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6768" behindDoc="0" locked="0" layoutInCell="1" allowOverlap="1" wp14:anchorId="58C2B7F7" wp14:editId="32532FD9">
            <wp:simplePos x="0" y="0"/>
            <wp:positionH relativeFrom="margin">
              <wp:posOffset>10160</wp:posOffset>
            </wp:positionH>
            <wp:positionV relativeFrom="paragraph">
              <wp:posOffset>158750</wp:posOffset>
            </wp:positionV>
            <wp:extent cx="1371600" cy="1452899"/>
            <wp:effectExtent l="0" t="0" r="0" b="0"/>
            <wp:wrapNone/>
            <wp:docPr id="1324636139" name="Picture 9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36139" name="Picture 9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52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90E6D7" w14:textId="312D634A" w:rsidR="00B3059F" w:rsidRDefault="00B3059F" w:rsidP="00B3059F">
      <w:pPr>
        <w:rPr>
          <w:shd w:val="clear" w:color="auto" w:fill="FFFFFF"/>
          <w:lang w:eastAsia="en-GB"/>
        </w:rPr>
      </w:pPr>
    </w:p>
    <w:p w14:paraId="30F58D20" w14:textId="1579738A" w:rsidR="00B3059F" w:rsidRDefault="00B3059F" w:rsidP="00B3059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f you like you can choose which shifts you want to talk about.</w:t>
      </w:r>
    </w:p>
    <w:p w14:paraId="3B09C7C8" w14:textId="77777777" w:rsidR="00B3059F" w:rsidRDefault="00B3059F" w:rsidP="00B3059F">
      <w:pPr>
        <w:rPr>
          <w:shd w:val="clear" w:color="auto" w:fill="FFFFFF"/>
          <w:lang w:eastAsia="en-GB"/>
        </w:rPr>
      </w:pPr>
    </w:p>
    <w:p w14:paraId="6147193D" w14:textId="229B5CDF" w:rsidR="00B3059F" w:rsidRDefault="00750FF0" w:rsidP="00B3059F">
      <w:pPr>
        <w:rPr>
          <w:shd w:val="clear" w:color="auto" w:fill="FFFFFF"/>
          <w:lang w:eastAsia="en-GB"/>
        </w:rPr>
      </w:pPr>
      <w:r w:rsidRPr="00B3059F">
        <w:rPr>
          <w:noProof/>
          <w:lang w:val="en-NZ" w:eastAsia="en-NZ"/>
        </w:rPr>
        <w:drawing>
          <wp:anchor distT="0" distB="0" distL="114300" distR="114300" simplePos="0" relativeHeight="251938816" behindDoc="0" locked="0" layoutInCell="1" allowOverlap="1" wp14:anchorId="016F5D44" wp14:editId="4DB9A840">
            <wp:simplePos x="0" y="0"/>
            <wp:positionH relativeFrom="margin">
              <wp:posOffset>-73288</wp:posOffset>
            </wp:positionH>
            <wp:positionV relativeFrom="paragraph">
              <wp:posOffset>145415</wp:posOffset>
            </wp:positionV>
            <wp:extent cx="1512046" cy="1520041"/>
            <wp:effectExtent l="0" t="0" r="0" b="4445"/>
            <wp:wrapNone/>
            <wp:docPr id="471889150" name="Picture 471889150" descr="A person writing on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525418" name="Picture 84" descr="A person writing on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46" cy="1520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3F418D" w14:textId="0316F400" w:rsidR="00B3059F" w:rsidRDefault="00B3059F" w:rsidP="00B3059F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 can tell us what you think by:</w:t>
      </w:r>
    </w:p>
    <w:p w14:paraId="2DA5C648" w14:textId="20E624D4" w:rsidR="00B3059F" w:rsidRDefault="00B3059F" w:rsidP="00B3059F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writing in this form </w:t>
      </w:r>
    </w:p>
    <w:p w14:paraId="29B92492" w14:textId="5F412E50" w:rsidR="00B3059F" w:rsidRDefault="00750FF0" w:rsidP="00B3059F">
      <w:pPr>
        <w:pStyle w:val="ListParagraph"/>
        <w:rPr>
          <w:shd w:val="clear" w:color="auto" w:fill="FFFFFF"/>
          <w:lang w:eastAsia="en-GB"/>
        </w:rPr>
      </w:pPr>
      <w:r w:rsidRPr="00FC046C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9840" behindDoc="0" locked="0" layoutInCell="1" allowOverlap="1" wp14:anchorId="1E366673" wp14:editId="75D118B3">
            <wp:simplePos x="0" y="0"/>
            <wp:positionH relativeFrom="margin">
              <wp:posOffset>-76835</wp:posOffset>
            </wp:positionH>
            <wp:positionV relativeFrom="paragraph">
              <wp:posOffset>478155</wp:posOffset>
            </wp:positionV>
            <wp:extent cx="1608083" cy="1608083"/>
            <wp:effectExtent l="0" t="0" r="0" b="0"/>
            <wp:wrapNone/>
            <wp:docPr id="1547425752" name="Picture 96" descr="A computer with a blue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425752" name="Picture 96" descr="A computer with a blue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083" cy="1608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059F">
        <w:rPr>
          <w:shd w:val="clear" w:color="auto" w:fill="FFFFFF"/>
          <w:lang w:eastAsia="en-GB"/>
        </w:rPr>
        <w:t xml:space="preserve">writing </w:t>
      </w:r>
      <w:r w:rsidR="003A4BBD">
        <w:rPr>
          <w:shd w:val="clear" w:color="auto" w:fill="FFFFFF"/>
          <w:lang w:eastAsia="en-GB"/>
        </w:rPr>
        <w:t xml:space="preserve">in </w:t>
      </w:r>
      <w:r w:rsidR="00B3059F">
        <w:rPr>
          <w:shd w:val="clear" w:color="auto" w:fill="FFFFFF"/>
          <w:lang w:eastAsia="en-GB"/>
        </w:rPr>
        <w:t xml:space="preserve">another document </w:t>
      </w:r>
    </w:p>
    <w:p w14:paraId="5890FC4C" w14:textId="0C421C37" w:rsidR="00B3059F" w:rsidRDefault="00B3059F" w:rsidP="00B3059F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aking a sound or video recording.</w:t>
      </w:r>
    </w:p>
    <w:p w14:paraId="5733CC1B" w14:textId="77777777" w:rsidR="00B3059F" w:rsidRDefault="00B3059F" w:rsidP="00B3059F">
      <w:pPr>
        <w:rPr>
          <w:shd w:val="clear" w:color="auto" w:fill="FFFFFF"/>
          <w:lang w:eastAsia="en-GB"/>
        </w:rPr>
      </w:pPr>
    </w:p>
    <w:p w14:paraId="129E1EEB" w14:textId="586026DC" w:rsidR="00750FF0" w:rsidRDefault="00750FF0" w:rsidP="00B3059F">
      <w:pPr>
        <w:rPr>
          <w:noProof/>
          <w:shd w:val="clear" w:color="auto" w:fill="FFFFFF"/>
          <w:lang w:eastAsia="en-GB"/>
        </w:rPr>
      </w:pPr>
      <w:r>
        <w:rPr>
          <w:noProof/>
          <w:shd w:val="clear" w:color="auto" w:fill="FFFFFF"/>
          <w:lang w:eastAsia="en-GB"/>
        </w:rPr>
        <w:lastRenderedPageBreak/>
        <w:t>You can:</w:t>
      </w:r>
    </w:p>
    <w:p w14:paraId="792A0C95" w14:textId="6ABB9A8C" w:rsidR="00B3059F" w:rsidRPr="00750FF0" w:rsidRDefault="00750FF0" w:rsidP="00750FF0">
      <w:pPr>
        <w:pStyle w:val="ListParagraph"/>
        <w:numPr>
          <w:ilvl w:val="0"/>
          <w:numId w:val="22"/>
        </w:numPr>
        <w:ind w:left="4253" w:hanging="567"/>
        <w:rPr>
          <w:shd w:val="clear" w:color="auto" w:fill="FFFFFF"/>
          <w:lang w:eastAsia="en-GB"/>
        </w:rPr>
      </w:pPr>
      <w:r w:rsidRPr="00FC046C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3696" behindDoc="0" locked="0" layoutInCell="1" allowOverlap="1" wp14:anchorId="25F2DC0F" wp14:editId="3DBCFFC3">
            <wp:simplePos x="0" y="0"/>
            <wp:positionH relativeFrom="margin">
              <wp:posOffset>-66040</wp:posOffset>
            </wp:positionH>
            <wp:positionV relativeFrom="paragraph">
              <wp:posOffset>145415</wp:posOffset>
            </wp:positionV>
            <wp:extent cx="1733550" cy="1733550"/>
            <wp:effectExtent l="0" t="0" r="0" b="0"/>
            <wp:wrapNone/>
            <wp:docPr id="1546099364" name="Picture 8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099364" name="Picture 8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0FF0">
        <w:rPr>
          <w:b/>
          <w:noProof/>
          <w:shd w:val="clear" w:color="auto" w:fill="FFFFFF"/>
          <w:lang w:eastAsia="en-GB"/>
        </w:rPr>
        <w:t>e</w:t>
      </w:r>
      <w:r w:rsidR="003A4BBD" w:rsidRPr="00750FF0">
        <w:rPr>
          <w:b/>
          <w:noProof/>
          <w:shd w:val="clear" w:color="auto" w:fill="FFFFFF"/>
          <w:lang w:eastAsia="en-GB"/>
        </w:rPr>
        <w:t>mail</w:t>
      </w:r>
      <w:r w:rsidR="00B3059F" w:rsidRPr="00750FF0">
        <w:rPr>
          <w:shd w:val="clear" w:color="auto" w:fill="FFFFFF"/>
          <w:lang w:eastAsia="en-GB"/>
        </w:rPr>
        <w:t xml:space="preserve"> us the file to:</w:t>
      </w:r>
    </w:p>
    <w:p w14:paraId="6018CA09" w14:textId="338B3125" w:rsidR="00B3059F" w:rsidRDefault="00B3059F" w:rsidP="00B3059F">
      <w:pPr>
        <w:rPr>
          <w:shd w:val="clear" w:color="auto" w:fill="FFFFFF"/>
          <w:lang w:eastAsia="en-GB"/>
        </w:rPr>
      </w:pPr>
    </w:p>
    <w:p w14:paraId="0477C16A" w14:textId="55442D9B" w:rsidR="00B3059F" w:rsidRPr="002C78EB" w:rsidRDefault="003A4BBD" w:rsidP="00750FF0">
      <w:pPr>
        <w:ind w:left="4253"/>
        <w:rPr>
          <w:b/>
          <w:bCs/>
          <w:shd w:val="clear" w:color="auto" w:fill="FFFFFF"/>
          <w:lang w:eastAsia="en-GB"/>
        </w:rPr>
      </w:pPr>
      <w:bookmarkStart w:id="1" w:name="_Hlk136500095"/>
      <w:r>
        <w:rPr>
          <w:b/>
          <w:bCs/>
          <w:shd w:val="clear" w:color="auto" w:fill="FFFFFF"/>
          <w:lang w:eastAsia="en-GB"/>
        </w:rPr>
        <w:t>d</w:t>
      </w:r>
      <w:r w:rsidRPr="002C78EB">
        <w:rPr>
          <w:b/>
          <w:bCs/>
          <w:shd w:val="clear" w:color="auto" w:fill="FFFFFF"/>
          <w:lang w:eastAsia="en-GB"/>
        </w:rPr>
        <w:t>isability</w:t>
      </w:r>
      <w:r>
        <w:rPr>
          <w:b/>
          <w:bCs/>
          <w:shd w:val="clear" w:color="auto" w:fill="FFFFFF"/>
          <w:lang w:eastAsia="en-GB"/>
        </w:rPr>
        <w:t>.</w:t>
      </w:r>
      <w:r w:rsidR="00B3059F" w:rsidRPr="002C78EB">
        <w:rPr>
          <w:b/>
          <w:bCs/>
          <w:shd w:val="clear" w:color="auto" w:fill="FFFFFF"/>
          <w:lang w:eastAsia="en-GB"/>
        </w:rPr>
        <w:t>strategy@ot.govt.nz</w:t>
      </w:r>
    </w:p>
    <w:bookmarkEnd w:id="1"/>
    <w:p w14:paraId="3C970630" w14:textId="7267D158" w:rsidR="00B3059F" w:rsidRDefault="00750FF0" w:rsidP="00750FF0">
      <w:pPr>
        <w:pStyle w:val="ListParagraph"/>
        <w:numPr>
          <w:ilvl w:val="0"/>
          <w:numId w:val="21"/>
        </w:numPr>
        <w:ind w:left="4253" w:hanging="567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975680" behindDoc="0" locked="0" layoutInCell="1" allowOverlap="1" wp14:anchorId="1F5DC3E7" wp14:editId="185BF4A4">
            <wp:simplePos x="0" y="0"/>
            <wp:positionH relativeFrom="column">
              <wp:posOffset>-371475</wp:posOffset>
            </wp:positionH>
            <wp:positionV relativeFrom="paragraph">
              <wp:posOffset>624840</wp:posOffset>
            </wp:positionV>
            <wp:extent cx="2364105" cy="1671320"/>
            <wp:effectExtent l="0" t="0" r="0" b="0"/>
            <wp:wrapThrough wrapText="bothSides">
              <wp:wrapPolygon edited="0">
                <wp:start x="9921" y="3693"/>
                <wp:lineTo x="7832" y="4185"/>
                <wp:lineTo x="6440" y="5663"/>
                <wp:lineTo x="6092" y="8617"/>
                <wp:lineTo x="6440" y="10340"/>
                <wp:lineTo x="7136" y="12064"/>
                <wp:lineTo x="7136" y="12802"/>
                <wp:lineTo x="9051" y="16003"/>
                <wp:lineTo x="9747" y="19942"/>
                <wp:lineTo x="9921" y="20681"/>
                <wp:lineTo x="11488" y="20681"/>
                <wp:lineTo x="11836" y="16003"/>
                <wp:lineTo x="12706" y="16003"/>
                <wp:lineTo x="14620" y="13295"/>
                <wp:lineTo x="14969" y="5416"/>
                <wp:lineTo x="14098" y="4432"/>
                <wp:lineTo x="11488" y="3693"/>
                <wp:lineTo x="9921" y="3693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ostbox letter post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4105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0FF0">
        <w:rPr>
          <w:b/>
          <w:shd w:val="clear" w:color="auto" w:fill="FFFFFF"/>
          <w:lang w:eastAsia="en-GB"/>
        </w:rPr>
        <w:t>post</w:t>
      </w:r>
      <w:r>
        <w:rPr>
          <w:shd w:val="clear" w:color="auto" w:fill="FFFFFF"/>
          <w:lang w:eastAsia="en-GB"/>
        </w:rPr>
        <w:t xml:space="preserve"> your document to:</w:t>
      </w:r>
    </w:p>
    <w:p w14:paraId="76B23EFB" w14:textId="07F23855" w:rsidR="00750FF0" w:rsidRPr="00CA58EC" w:rsidRDefault="00750FF0" w:rsidP="00750FF0">
      <w:pPr>
        <w:ind w:left="4167" w:hanging="567"/>
        <w:rPr>
          <w:sz w:val="26"/>
        </w:rPr>
      </w:pPr>
    </w:p>
    <w:p w14:paraId="2F270FD5" w14:textId="77777777" w:rsidR="00750FF0" w:rsidRPr="00750FF0" w:rsidRDefault="00750FF0" w:rsidP="00750FF0">
      <w:pPr>
        <w:pStyle w:val="ListParagraph"/>
        <w:numPr>
          <w:ilvl w:val="0"/>
          <w:numId w:val="0"/>
        </w:numPr>
        <w:spacing w:before="0"/>
        <w:ind w:left="4167" w:right="-330"/>
        <w:rPr>
          <w:b/>
        </w:rPr>
      </w:pPr>
      <w:r w:rsidRPr="00750FF0">
        <w:rPr>
          <w:b/>
        </w:rPr>
        <w:t xml:space="preserve">Oranga Tamariki National Office </w:t>
      </w:r>
    </w:p>
    <w:p w14:paraId="08972BEF" w14:textId="77777777" w:rsidR="00750FF0" w:rsidRPr="00750FF0" w:rsidRDefault="00750FF0" w:rsidP="00750FF0">
      <w:pPr>
        <w:pStyle w:val="ListParagraph"/>
        <w:numPr>
          <w:ilvl w:val="0"/>
          <w:numId w:val="0"/>
        </w:numPr>
        <w:spacing w:before="0"/>
        <w:ind w:left="4167" w:right="-330"/>
        <w:rPr>
          <w:b/>
          <w:sz w:val="26"/>
        </w:rPr>
      </w:pPr>
    </w:p>
    <w:p w14:paraId="7A1CB96A" w14:textId="77777777" w:rsidR="00750FF0" w:rsidRPr="00750FF0" w:rsidRDefault="00750FF0" w:rsidP="00750FF0">
      <w:pPr>
        <w:pStyle w:val="ListParagraph"/>
        <w:numPr>
          <w:ilvl w:val="0"/>
          <w:numId w:val="0"/>
        </w:numPr>
        <w:spacing w:before="0"/>
        <w:ind w:left="4167" w:right="-330"/>
        <w:rPr>
          <w:b/>
        </w:rPr>
      </w:pPr>
      <w:r w:rsidRPr="00750FF0">
        <w:rPr>
          <w:b/>
        </w:rPr>
        <w:t xml:space="preserve">PO Box 546 </w:t>
      </w:r>
    </w:p>
    <w:p w14:paraId="58F002E6" w14:textId="77777777" w:rsidR="00750FF0" w:rsidRPr="00750FF0" w:rsidRDefault="00750FF0" w:rsidP="00750FF0">
      <w:pPr>
        <w:pStyle w:val="ListParagraph"/>
        <w:numPr>
          <w:ilvl w:val="0"/>
          <w:numId w:val="0"/>
        </w:numPr>
        <w:spacing w:before="0"/>
        <w:ind w:left="4167" w:right="-330"/>
        <w:rPr>
          <w:b/>
        </w:rPr>
      </w:pPr>
    </w:p>
    <w:p w14:paraId="6EAA5A36" w14:textId="3B020E6B" w:rsidR="00750FF0" w:rsidRPr="00750FF0" w:rsidRDefault="00750FF0" w:rsidP="00750FF0">
      <w:pPr>
        <w:pStyle w:val="ListParagraph"/>
        <w:numPr>
          <w:ilvl w:val="0"/>
          <w:numId w:val="0"/>
        </w:numPr>
        <w:spacing w:before="0"/>
        <w:ind w:left="4167" w:right="-330"/>
        <w:rPr>
          <w:b/>
        </w:rPr>
      </w:pPr>
      <w:r w:rsidRPr="00750FF0">
        <w:rPr>
          <w:b/>
        </w:rPr>
        <w:t>Wellington</w:t>
      </w:r>
    </w:p>
    <w:p w14:paraId="05F6B00F" w14:textId="77777777" w:rsidR="00B3059F" w:rsidRPr="00750FF0" w:rsidRDefault="00B3059F" w:rsidP="00B3059F">
      <w:pPr>
        <w:rPr>
          <w:sz w:val="28"/>
          <w:shd w:val="clear" w:color="auto" w:fill="FFFFFF"/>
          <w:lang w:eastAsia="en-GB"/>
        </w:rPr>
      </w:pPr>
    </w:p>
    <w:p w14:paraId="1AC4F240" w14:textId="77777777" w:rsidR="00750FF0" w:rsidRPr="00750FF0" w:rsidRDefault="00750FF0" w:rsidP="00B3059F">
      <w:pPr>
        <w:rPr>
          <w:sz w:val="28"/>
          <w:shd w:val="clear" w:color="auto" w:fill="FFFFFF"/>
          <w:lang w:eastAsia="en-GB"/>
        </w:rPr>
      </w:pPr>
    </w:p>
    <w:p w14:paraId="45D912AF" w14:textId="6E4ED129" w:rsidR="00B3059F" w:rsidRDefault="00750FF0" w:rsidP="00B3059F">
      <w:pPr>
        <w:rPr>
          <w:shd w:val="clear" w:color="auto" w:fill="FFFFFF"/>
          <w:lang w:eastAsia="en-GB"/>
        </w:rPr>
      </w:pPr>
      <w:r w:rsidRPr="00FC046C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4720" behindDoc="0" locked="0" layoutInCell="1" allowOverlap="1" wp14:anchorId="5C53B55A" wp14:editId="48E18999">
            <wp:simplePos x="0" y="0"/>
            <wp:positionH relativeFrom="margin">
              <wp:posOffset>-123825</wp:posOffset>
            </wp:positionH>
            <wp:positionV relativeFrom="paragraph">
              <wp:posOffset>294005</wp:posOffset>
            </wp:positionV>
            <wp:extent cx="1552575" cy="1552575"/>
            <wp:effectExtent l="0" t="0" r="9525" b="0"/>
            <wp:wrapNone/>
            <wp:docPr id="78997930" name="Picture 8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97930" name="Picture 8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059F">
        <w:rPr>
          <w:shd w:val="clear" w:color="auto" w:fill="FFFFFF"/>
          <w:lang w:eastAsia="en-GB"/>
        </w:rPr>
        <w:t>You can also talk to someone about what you think.</w:t>
      </w:r>
    </w:p>
    <w:p w14:paraId="4FBC7BF1" w14:textId="1AC40DB6" w:rsidR="00B3059F" w:rsidRPr="00750FF0" w:rsidRDefault="00B3059F" w:rsidP="00B3059F">
      <w:pPr>
        <w:rPr>
          <w:sz w:val="24"/>
          <w:shd w:val="clear" w:color="auto" w:fill="FFFFFF"/>
          <w:lang w:eastAsia="en-GB"/>
        </w:rPr>
      </w:pPr>
    </w:p>
    <w:p w14:paraId="498BA2C8" w14:textId="0B776DF1" w:rsidR="00B3059F" w:rsidRPr="00750FF0" w:rsidRDefault="00B3059F" w:rsidP="00B3059F">
      <w:pPr>
        <w:rPr>
          <w:sz w:val="24"/>
          <w:shd w:val="clear" w:color="auto" w:fill="FFFFFF"/>
          <w:lang w:eastAsia="en-GB"/>
        </w:rPr>
      </w:pPr>
    </w:p>
    <w:p w14:paraId="0F68933E" w14:textId="165EA0CC" w:rsidR="00750FF0" w:rsidRDefault="00B3059F" w:rsidP="00750FF0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To make a time to talk to someone </w:t>
      </w:r>
      <w:r w:rsidR="00750FF0">
        <w:rPr>
          <w:shd w:val="clear" w:color="auto" w:fill="FFFFFF"/>
          <w:lang w:eastAsia="en-GB"/>
        </w:rPr>
        <w:t>you can:</w:t>
      </w:r>
    </w:p>
    <w:p w14:paraId="252405FC" w14:textId="202704C6" w:rsidR="00750FF0" w:rsidRDefault="00750FF0" w:rsidP="00750FF0">
      <w:pPr>
        <w:rPr>
          <w:shd w:val="clear" w:color="auto" w:fill="FFFFFF"/>
          <w:lang w:eastAsia="en-GB"/>
        </w:rPr>
      </w:pPr>
    </w:p>
    <w:p w14:paraId="652E5663" w14:textId="13EEE58B" w:rsidR="00B3059F" w:rsidRPr="00750FF0" w:rsidRDefault="00750FF0" w:rsidP="00750FF0">
      <w:pPr>
        <w:pStyle w:val="ListParagraph"/>
        <w:numPr>
          <w:ilvl w:val="0"/>
          <w:numId w:val="20"/>
        </w:numPr>
        <w:spacing w:before="0"/>
        <w:ind w:left="4253" w:hanging="567"/>
        <w:rPr>
          <w:shd w:val="clear" w:color="auto" w:fill="FFFFFF"/>
          <w:lang w:eastAsia="en-GB"/>
        </w:rPr>
      </w:pPr>
      <w:r w:rsidRPr="00750FF0">
        <w:rPr>
          <w:b/>
          <w:noProof/>
          <w:lang w:val="en-NZ" w:eastAsia="en-NZ"/>
        </w:rPr>
        <w:drawing>
          <wp:anchor distT="0" distB="0" distL="114300" distR="114300" simplePos="0" relativeHeight="251977728" behindDoc="0" locked="0" layoutInCell="1" allowOverlap="1" wp14:anchorId="284EF536" wp14:editId="5ED84309">
            <wp:simplePos x="0" y="0"/>
            <wp:positionH relativeFrom="margin">
              <wp:posOffset>-266700</wp:posOffset>
            </wp:positionH>
            <wp:positionV relativeFrom="paragraph">
              <wp:posOffset>87630</wp:posOffset>
            </wp:positionV>
            <wp:extent cx="2065020" cy="1319530"/>
            <wp:effectExtent l="0" t="0" r="0" b="0"/>
            <wp:wrapNone/>
            <wp:docPr id="10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685209" name="Picture 9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2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3059F" w:rsidRPr="00750FF0">
        <w:rPr>
          <w:b/>
          <w:shd w:val="clear" w:color="auto" w:fill="FFFFFF"/>
          <w:lang w:eastAsia="en-GB"/>
        </w:rPr>
        <w:t>email</w:t>
      </w:r>
      <w:r w:rsidR="00B3059F" w:rsidRPr="00750FF0">
        <w:rPr>
          <w:shd w:val="clear" w:color="auto" w:fill="FFFFFF"/>
          <w:lang w:eastAsia="en-GB"/>
        </w:rPr>
        <w:t xml:space="preserve"> us at:</w:t>
      </w:r>
    </w:p>
    <w:p w14:paraId="61F3FF6B" w14:textId="623D42FB" w:rsidR="00B3059F" w:rsidRPr="00750FF0" w:rsidRDefault="00B3059F" w:rsidP="00750FF0">
      <w:pPr>
        <w:rPr>
          <w:sz w:val="20"/>
          <w:shd w:val="clear" w:color="auto" w:fill="FFFFFF"/>
          <w:lang w:eastAsia="en-GB"/>
        </w:rPr>
      </w:pPr>
    </w:p>
    <w:p w14:paraId="5BABC76B" w14:textId="5D40523F" w:rsidR="00B3059F" w:rsidRPr="002C78EB" w:rsidRDefault="003A4BBD" w:rsidP="00750FF0">
      <w:pPr>
        <w:ind w:left="4253"/>
        <w:rPr>
          <w:b/>
          <w:bCs/>
          <w:shd w:val="clear" w:color="auto" w:fill="FFFFFF"/>
          <w:lang w:eastAsia="en-GB"/>
        </w:rPr>
      </w:pPr>
      <w:r>
        <w:rPr>
          <w:b/>
          <w:bCs/>
          <w:shd w:val="clear" w:color="auto" w:fill="FFFFFF"/>
          <w:lang w:eastAsia="en-GB"/>
        </w:rPr>
        <w:t>d</w:t>
      </w:r>
      <w:r w:rsidRPr="002C78EB">
        <w:rPr>
          <w:b/>
          <w:bCs/>
          <w:shd w:val="clear" w:color="auto" w:fill="FFFFFF"/>
          <w:lang w:eastAsia="en-GB"/>
        </w:rPr>
        <w:t>isability</w:t>
      </w:r>
      <w:r>
        <w:rPr>
          <w:b/>
          <w:bCs/>
          <w:shd w:val="clear" w:color="auto" w:fill="FFFFFF"/>
          <w:lang w:eastAsia="en-GB"/>
        </w:rPr>
        <w:t>.</w:t>
      </w:r>
      <w:r w:rsidR="00B3059F" w:rsidRPr="002C78EB">
        <w:rPr>
          <w:b/>
          <w:bCs/>
          <w:shd w:val="clear" w:color="auto" w:fill="FFFFFF"/>
          <w:lang w:eastAsia="en-GB"/>
        </w:rPr>
        <w:t>strategy@ot.govt.nz</w:t>
      </w:r>
    </w:p>
    <w:p w14:paraId="2877174A" w14:textId="77777777" w:rsidR="00750FF0" w:rsidRDefault="00750FF0" w:rsidP="00750FF0">
      <w:pPr>
        <w:ind w:left="0"/>
        <w:rPr>
          <w:shd w:val="clear" w:color="auto" w:fill="FFFFFF"/>
          <w:lang w:eastAsia="en-GB"/>
        </w:rPr>
      </w:pPr>
    </w:p>
    <w:p w14:paraId="07732ECA" w14:textId="4F54BD00" w:rsidR="00B3059F" w:rsidRPr="00750FF0" w:rsidRDefault="00750FF0" w:rsidP="008A7939">
      <w:pPr>
        <w:pStyle w:val="ListParagraph"/>
        <w:numPr>
          <w:ilvl w:val="0"/>
          <w:numId w:val="20"/>
        </w:numPr>
        <w:spacing w:before="0" w:line="240" w:lineRule="auto"/>
        <w:ind w:left="4253" w:hanging="567"/>
        <w:rPr>
          <w:shd w:val="clear" w:color="auto" w:fill="FFFFFF"/>
          <w:lang w:eastAsia="en-GB"/>
        </w:rPr>
      </w:pPr>
      <w:r w:rsidRPr="00750FF0">
        <w:rPr>
          <w:b/>
          <w:shd w:val="clear" w:color="auto" w:fill="FFFFFF"/>
          <w:lang w:eastAsia="en-GB"/>
        </w:rPr>
        <w:t>phone</w:t>
      </w:r>
      <w:r w:rsidRPr="00750FF0">
        <w:rPr>
          <w:shd w:val="clear" w:color="auto" w:fill="FFFFFF"/>
          <w:lang w:eastAsia="en-GB"/>
        </w:rPr>
        <w:t xml:space="preserve">: </w:t>
      </w:r>
      <w:r w:rsidRPr="00750FF0">
        <w:rPr>
          <w:b/>
          <w:shd w:val="clear" w:color="auto" w:fill="FFFFFF"/>
          <w:lang w:eastAsia="en-GB"/>
        </w:rPr>
        <w:t>0502 326 459</w:t>
      </w:r>
      <w:r w:rsidR="00B3059F" w:rsidRPr="00750FF0">
        <w:rPr>
          <w:shd w:val="clear" w:color="auto" w:fill="FFFFFF"/>
          <w:lang w:eastAsia="en-GB"/>
        </w:rPr>
        <w:br w:type="page"/>
      </w:r>
    </w:p>
    <w:p w14:paraId="139FD15B" w14:textId="6D32C9B0" w:rsidR="00B3059F" w:rsidRDefault="00B3059F" w:rsidP="00B3059F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Questions about the 4 shifts</w:t>
      </w:r>
    </w:p>
    <w:p w14:paraId="0E894071" w14:textId="77777777" w:rsidR="00B3059F" w:rsidRDefault="00B3059F" w:rsidP="00B3059F">
      <w:pPr>
        <w:rPr>
          <w:shd w:val="clear" w:color="auto" w:fill="FFFFFF"/>
          <w:lang w:eastAsia="en-GB"/>
        </w:rPr>
      </w:pPr>
    </w:p>
    <w:p w14:paraId="71E9CA94" w14:textId="35B803F6" w:rsidR="00B3059F" w:rsidRDefault="00DF56BD" w:rsidP="00B3059F">
      <w:r w:rsidRPr="00B3059F">
        <w:rPr>
          <w:noProof/>
          <w:lang w:val="en-NZ" w:eastAsia="en-NZ"/>
        </w:rPr>
        <w:drawing>
          <wp:anchor distT="0" distB="0" distL="114300" distR="114300" simplePos="0" relativeHeight="251920384" behindDoc="0" locked="0" layoutInCell="1" allowOverlap="1" wp14:anchorId="6154948A" wp14:editId="43ABE680">
            <wp:simplePos x="0" y="0"/>
            <wp:positionH relativeFrom="margin">
              <wp:posOffset>-24130</wp:posOffset>
            </wp:positionH>
            <wp:positionV relativeFrom="paragraph">
              <wp:posOffset>84455</wp:posOffset>
            </wp:positionV>
            <wp:extent cx="1353787" cy="1353787"/>
            <wp:effectExtent l="0" t="0" r="0" b="0"/>
            <wp:wrapNone/>
            <wp:docPr id="1651799198" name="Picture 8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799198" name="Picture 8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787" cy="1353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F72BC" w14:textId="63BBC66C" w:rsidR="00B3059F" w:rsidRDefault="00B3059F" w:rsidP="00B3059F">
      <w:r>
        <w:t xml:space="preserve">For each of the 4 shifts we will </w:t>
      </w:r>
      <w:r w:rsidR="002C78EB">
        <w:t>ask</w:t>
      </w:r>
      <w:r>
        <w:t xml:space="preserve"> you some questions.</w:t>
      </w:r>
    </w:p>
    <w:p w14:paraId="48F0FE9F" w14:textId="77777777" w:rsidR="00B3059F" w:rsidRDefault="00B3059F" w:rsidP="00B3059F"/>
    <w:p w14:paraId="1D85D9BD" w14:textId="77777777" w:rsidR="00B3059F" w:rsidRDefault="00B3059F" w:rsidP="00B3059F"/>
    <w:p w14:paraId="77EA0B35" w14:textId="1F03525F" w:rsidR="00B3059F" w:rsidRPr="00B3059F" w:rsidRDefault="00B3059F" w:rsidP="00B3059F">
      <w:pPr>
        <w:rPr>
          <w:b/>
          <w:bCs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7312" behindDoc="0" locked="0" layoutInCell="1" allowOverlap="1" wp14:anchorId="5D7BBC9C" wp14:editId="354D9A68">
            <wp:simplePos x="0" y="0"/>
            <wp:positionH relativeFrom="margin">
              <wp:align>left</wp:align>
            </wp:positionH>
            <wp:positionV relativeFrom="paragraph">
              <wp:posOffset>11240</wp:posOffset>
            </wp:positionV>
            <wp:extent cx="1662545" cy="1662545"/>
            <wp:effectExtent l="0" t="0" r="0" b="0"/>
            <wp:wrapNone/>
            <wp:docPr id="1370943866" name="Picture 137094386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943866" name="Picture 137094386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933" cy="1664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59F">
        <w:rPr>
          <w:b/>
          <w:bCs/>
        </w:rPr>
        <w:t>Do you agree with the ideas in the shift?</w:t>
      </w:r>
    </w:p>
    <w:p w14:paraId="4337F1D1" w14:textId="77777777" w:rsidR="00B3059F" w:rsidRDefault="00B3059F" w:rsidP="00B3059F"/>
    <w:p w14:paraId="5B8D6407" w14:textId="77777777" w:rsidR="00B3059F" w:rsidRDefault="00B3059F" w:rsidP="00B3059F"/>
    <w:p w14:paraId="6BE123D4" w14:textId="06D17687" w:rsidR="00B3059F" w:rsidRDefault="00B3059F" w:rsidP="00B3059F">
      <w:r>
        <w:t>For this question you can tell us:</w:t>
      </w:r>
    </w:p>
    <w:p w14:paraId="63C227AF" w14:textId="40B8A30E" w:rsidR="00B3059F" w:rsidRDefault="00B3059F" w:rsidP="00B3059F">
      <w:pPr>
        <w:pStyle w:val="Listtoplevel"/>
      </w:pPr>
      <w:r w:rsidRPr="00B3059F">
        <w:rPr>
          <w:lang w:val="en-NZ" w:eastAsia="en-NZ"/>
        </w:rPr>
        <w:drawing>
          <wp:anchor distT="0" distB="0" distL="114300" distR="114300" simplePos="0" relativeHeight="251921408" behindDoc="0" locked="0" layoutInCell="1" allowOverlap="1" wp14:anchorId="3B71DC1D" wp14:editId="23B56BAC">
            <wp:simplePos x="0" y="0"/>
            <wp:positionH relativeFrom="margin">
              <wp:posOffset>-28575</wp:posOffset>
            </wp:positionH>
            <wp:positionV relativeFrom="paragraph">
              <wp:posOffset>408940</wp:posOffset>
            </wp:positionV>
            <wp:extent cx="1512046" cy="1520041"/>
            <wp:effectExtent l="0" t="0" r="0" b="4445"/>
            <wp:wrapNone/>
            <wp:docPr id="1405525418" name="Picture 8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525418" name="Picture 8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046" cy="1520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at you agree with</w:t>
      </w:r>
    </w:p>
    <w:p w14:paraId="23EAD911" w14:textId="4EF71BBC" w:rsidR="00B3059F" w:rsidRDefault="00B3059F" w:rsidP="00B3059F">
      <w:pPr>
        <w:pStyle w:val="Listtoplevel"/>
      </w:pPr>
      <w:r>
        <w:t xml:space="preserve">what you do not agree with </w:t>
      </w:r>
    </w:p>
    <w:p w14:paraId="22915FBE" w14:textId="03AB75CE" w:rsidR="00B3059F" w:rsidRDefault="00B3059F" w:rsidP="00B3059F">
      <w:pPr>
        <w:pStyle w:val="Listtoplevel"/>
      </w:pPr>
      <w:r>
        <w:t>why you think what you do.</w:t>
      </w:r>
    </w:p>
    <w:p w14:paraId="3392F5FE" w14:textId="232D4E36" w:rsidR="00B3059F" w:rsidRDefault="00B3059F" w:rsidP="00B3059F"/>
    <w:p w14:paraId="609760DC" w14:textId="1C1E2046" w:rsidR="00B3059F" w:rsidRDefault="00DF56BD" w:rsidP="00B3059F"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9360" behindDoc="0" locked="0" layoutInCell="1" allowOverlap="1" wp14:anchorId="6092D176" wp14:editId="601F94F6">
            <wp:simplePos x="0" y="0"/>
            <wp:positionH relativeFrom="margin">
              <wp:posOffset>47625</wp:posOffset>
            </wp:positionH>
            <wp:positionV relativeFrom="paragraph">
              <wp:posOffset>46990</wp:posOffset>
            </wp:positionV>
            <wp:extent cx="1329070" cy="1329070"/>
            <wp:effectExtent l="0" t="0" r="0" b="4445"/>
            <wp:wrapNone/>
            <wp:docPr id="1378633570" name="Picture 137863357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33570" name="Picture 137863357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070" cy="132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F46F6" w14:textId="296E0482" w:rsidR="00B3059F" w:rsidRPr="00B3059F" w:rsidRDefault="00B3059F" w:rsidP="00B3059F">
      <w:pPr>
        <w:rPr>
          <w:b/>
          <w:bCs/>
        </w:rPr>
      </w:pPr>
      <w:r w:rsidRPr="00B3059F">
        <w:rPr>
          <w:b/>
          <w:bCs/>
        </w:rPr>
        <w:t>Are there any gaps or weaknesses?</w:t>
      </w:r>
    </w:p>
    <w:p w14:paraId="6F9B67C1" w14:textId="77777777" w:rsidR="00B3059F" w:rsidRDefault="00B3059F" w:rsidP="00B3059F"/>
    <w:p w14:paraId="5CE18E6B" w14:textId="77777777" w:rsidR="00B3059F" w:rsidRDefault="00B3059F" w:rsidP="00B3059F"/>
    <w:p w14:paraId="08250D41" w14:textId="0D8BE381" w:rsidR="00B3059F" w:rsidRDefault="00DF56BD" w:rsidP="00B3059F">
      <w:r w:rsidRPr="00B3059F">
        <w:rPr>
          <w:b/>
          <w:bCs/>
          <w:noProof/>
          <w:lang w:val="en-NZ" w:eastAsia="en-NZ"/>
        </w:rPr>
        <w:lastRenderedPageBreak/>
        <w:drawing>
          <wp:anchor distT="0" distB="0" distL="114300" distR="114300" simplePos="0" relativeHeight="251927552" behindDoc="0" locked="0" layoutInCell="1" allowOverlap="1" wp14:anchorId="2F0E8B1B" wp14:editId="108F36EE">
            <wp:simplePos x="0" y="0"/>
            <wp:positionH relativeFrom="margin">
              <wp:posOffset>-142875</wp:posOffset>
            </wp:positionH>
            <wp:positionV relativeFrom="paragraph">
              <wp:posOffset>-57150</wp:posOffset>
            </wp:positionV>
            <wp:extent cx="1686296" cy="1686296"/>
            <wp:effectExtent l="0" t="0" r="0" b="9525"/>
            <wp:wrapNone/>
            <wp:docPr id="1422131256" name="Picture 8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31256" name="Picture 8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296" cy="168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0089"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3456" behindDoc="1" locked="0" layoutInCell="1" allowOverlap="1" wp14:anchorId="469B6CBB" wp14:editId="4AA3827C">
                <wp:simplePos x="0" y="0"/>
                <wp:positionH relativeFrom="margin">
                  <wp:posOffset>2185035</wp:posOffset>
                </wp:positionH>
                <wp:positionV relativeFrom="paragraph">
                  <wp:posOffset>-8629</wp:posOffset>
                </wp:positionV>
                <wp:extent cx="3544570" cy="676275"/>
                <wp:effectExtent l="0" t="0" r="0" b="0"/>
                <wp:wrapNone/>
                <wp:docPr id="577963379" name="Rectangle 577963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676275"/>
                        </a:xfrm>
                        <a:prstGeom prst="rect">
                          <a:avLst/>
                        </a:prstGeom>
                        <a:solidFill>
                          <a:srgbClr val="BCD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ACA8B91" id="Rectangle 577963379" o:spid="_x0000_s1026" style="position:absolute;margin-left:172.05pt;margin-top:-.7pt;width:279.1pt;height:53.25pt;z-index:-251393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" fillcolor="#bcd1f2" stroked="f" strokeweight="1pt">
                <w10:wrap anchorx="margin"/>
              </v:rect>
            </w:pict>
          </mc:Fallback>
        </mc:AlternateContent>
      </w:r>
      <w:r w:rsidR="00B3059F" w:rsidRPr="00B3059F">
        <w:rPr>
          <w:b/>
          <w:bCs/>
        </w:rPr>
        <w:t>Gaps</w:t>
      </w:r>
      <w:r w:rsidR="00B3059F">
        <w:t xml:space="preserve"> are things missing that you think should be there.</w:t>
      </w:r>
    </w:p>
    <w:p w14:paraId="221F8A98" w14:textId="544CF14B" w:rsidR="00B3059F" w:rsidRDefault="00B3059F" w:rsidP="00B3059F"/>
    <w:p w14:paraId="604331D9" w14:textId="3829AAE1" w:rsidR="00B3059F" w:rsidRDefault="00B3059F" w:rsidP="00B3059F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25504" behindDoc="1" locked="0" layoutInCell="1" allowOverlap="1" wp14:anchorId="562D9248" wp14:editId="7D653F1E">
                <wp:simplePos x="0" y="0"/>
                <wp:positionH relativeFrom="margin">
                  <wp:align>right</wp:align>
                </wp:positionH>
                <wp:positionV relativeFrom="paragraph">
                  <wp:posOffset>276052</wp:posOffset>
                </wp:positionV>
                <wp:extent cx="3544916" cy="2470068"/>
                <wp:effectExtent l="0" t="0" r="0" b="6985"/>
                <wp:wrapNone/>
                <wp:docPr id="1763221444" name="Rectangle 176322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916" cy="2470068"/>
                        </a:xfrm>
                        <a:prstGeom prst="rect">
                          <a:avLst/>
                        </a:prstGeom>
                        <a:solidFill>
                          <a:srgbClr val="BCD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A2C9C9" id="Rectangle 1763221444" o:spid="_x0000_s1026" style="position:absolute;margin-left:227.95pt;margin-top:21.75pt;width:279.15pt;height:194.5pt;z-index:-251390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" fillcolor="#bcd1f2" stroked="f" strokeweight="1pt">
                <w10:wrap anchorx="margin"/>
              </v:rect>
            </w:pict>
          </mc:Fallback>
        </mc:AlternateContent>
      </w:r>
    </w:p>
    <w:p w14:paraId="2DAAAC9C" w14:textId="0CF5A0A9" w:rsidR="00B3059F" w:rsidRDefault="00B3059F" w:rsidP="00B3059F">
      <w:r w:rsidRPr="00B3059F">
        <w:rPr>
          <w:b/>
          <w:bCs/>
          <w:noProof/>
          <w:lang w:val="en-NZ" w:eastAsia="en-NZ"/>
        </w:rPr>
        <w:drawing>
          <wp:anchor distT="0" distB="0" distL="114300" distR="114300" simplePos="0" relativeHeight="251926528" behindDoc="0" locked="0" layoutInCell="1" allowOverlap="1" wp14:anchorId="1146AAD8" wp14:editId="22BB9548">
            <wp:simplePos x="0" y="0"/>
            <wp:positionH relativeFrom="margin">
              <wp:posOffset>-85725</wp:posOffset>
            </wp:positionH>
            <wp:positionV relativeFrom="paragraph">
              <wp:posOffset>655320</wp:posOffset>
            </wp:positionV>
            <wp:extent cx="1457004" cy="1476375"/>
            <wp:effectExtent l="0" t="0" r="0" b="0"/>
            <wp:wrapNone/>
            <wp:docPr id="1951457460" name="Picture 8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457460" name="Picture 8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004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59F">
        <w:rPr>
          <w:b/>
          <w:bCs/>
        </w:rPr>
        <w:t>Weaknesses</w:t>
      </w:r>
      <w:r>
        <w:t xml:space="preserve"> are where you think the shift:</w:t>
      </w:r>
    </w:p>
    <w:p w14:paraId="46759732" w14:textId="4E7EAFF2" w:rsidR="00B3059F" w:rsidRDefault="00B3059F" w:rsidP="00B3059F">
      <w:pPr>
        <w:pStyle w:val="Listtoplevel"/>
      </w:pPr>
      <w:r>
        <w:t>may not work as it is meant to</w:t>
      </w:r>
    </w:p>
    <w:p w14:paraId="01809C33" w14:textId="0D0A0361" w:rsidR="00B3059F" w:rsidRDefault="00B3059F" w:rsidP="00B3059F">
      <w:pPr>
        <w:pStyle w:val="Listtoplevel"/>
      </w:pPr>
      <w:r>
        <w:t>may not be able to keep working if things go wrong.</w:t>
      </w:r>
    </w:p>
    <w:p w14:paraId="5D5EA145" w14:textId="77777777" w:rsidR="00B3059F" w:rsidRDefault="00B3059F" w:rsidP="00B3059F"/>
    <w:p w14:paraId="334C3C42" w14:textId="20D6C148" w:rsidR="00B3059F" w:rsidRDefault="00B3059F" w:rsidP="00B3059F"/>
    <w:p w14:paraId="24F1B09E" w14:textId="69C1B7B4" w:rsidR="00B3059F" w:rsidRDefault="00B3059F" w:rsidP="00B3059F">
      <w:r w:rsidRPr="00B3059F">
        <w:rPr>
          <w:noProof/>
          <w:lang w:val="en-NZ" w:eastAsia="en-NZ"/>
        </w:rPr>
        <w:drawing>
          <wp:anchor distT="0" distB="0" distL="114300" distR="114300" simplePos="0" relativeHeight="251928576" behindDoc="0" locked="0" layoutInCell="1" allowOverlap="1" wp14:anchorId="24485129" wp14:editId="3AE8F7FE">
            <wp:simplePos x="0" y="0"/>
            <wp:positionH relativeFrom="margin">
              <wp:posOffset>-635</wp:posOffset>
            </wp:positionH>
            <wp:positionV relativeFrom="paragraph">
              <wp:posOffset>7620</wp:posOffset>
            </wp:positionV>
            <wp:extent cx="1901825" cy="1044575"/>
            <wp:effectExtent l="0" t="0" r="3175" b="3175"/>
            <wp:wrapNone/>
            <wp:docPr id="577051444" name="Picture 8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051444" name="Picture 8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825" cy="104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or this question you can tell us what you think any gaps or weaknesses are.</w:t>
      </w:r>
    </w:p>
    <w:p w14:paraId="6BA8F948" w14:textId="77777777" w:rsidR="00B3059F" w:rsidRDefault="00B3059F" w:rsidP="00B3059F"/>
    <w:p w14:paraId="064D4000" w14:textId="017D1484" w:rsidR="00B3059F" w:rsidRDefault="00B3059F" w:rsidP="00B3059F"/>
    <w:p w14:paraId="0E716742" w14:textId="3688CF9D" w:rsidR="00B3059F" w:rsidRPr="00B3059F" w:rsidRDefault="00DF56BD" w:rsidP="00B3059F">
      <w:pPr>
        <w:rPr>
          <w:b/>
          <w:bCs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2672" behindDoc="0" locked="0" layoutInCell="1" allowOverlap="1" wp14:anchorId="7A270E66" wp14:editId="6CA77794">
            <wp:simplePos x="0" y="0"/>
            <wp:positionH relativeFrom="margin">
              <wp:posOffset>-219075</wp:posOffset>
            </wp:positionH>
            <wp:positionV relativeFrom="paragraph">
              <wp:posOffset>306705</wp:posOffset>
            </wp:positionV>
            <wp:extent cx="1958879" cy="1235034"/>
            <wp:effectExtent l="0" t="0" r="3810" b="3810"/>
            <wp:wrapNone/>
            <wp:docPr id="1861238087" name="Picture 186123808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238087" name="Picture 186123808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879" cy="1235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059F" w:rsidRPr="00B3059F">
        <w:rPr>
          <w:b/>
          <w:bCs/>
        </w:rPr>
        <w:t>What do you think are the 3 most important actions?</w:t>
      </w:r>
    </w:p>
    <w:p w14:paraId="17F6FB60" w14:textId="77777777" w:rsidR="00B3059F" w:rsidRDefault="00B3059F" w:rsidP="00B3059F"/>
    <w:p w14:paraId="6A85B04A" w14:textId="59918E07" w:rsidR="00B3059F" w:rsidRDefault="002C78EB" w:rsidP="00B3059F">
      <w:r w:rsidRPr="00BD34B6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41584107" wp14:editId="4B32DC49">
                <wp:simplePos x="0" y="0"/>
                <wp:positionH relativeFrom="margin">
                  <wp:align>right</wp:align>
                </wp:positionH>
                <wp:positionV relativeFrom="paragraph">
                  <wp:posOffset>302895</wp:posOffset>
                </wp:positionV>
                <wp:extent cx="3544570" cy="371475"/>
                <wp:effectExtent l="0" t="0" r="0" b="9525"/>
                <wp:wrapNone/>
                <wp:docPr id="1452403613" name="Rectangle 14524036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570" cy="371475"/>
                        </a:xfrm>
                        <a:prstGeom prst="rect">
                          <a:avLst/>
                        </a:prstGeom>
                        <a:solidFill>
                          <a:srgbClr val="BCD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C14E73" id="Rectangle 1452403613" o:spid="_x0000_s1026" style="position:absolute;margin-left:227.9pt;margin-top:23.85pt;width:279.1pt;height:29.25pt;z-index:-2513633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" fillcolor="#bcd1f2" stroked="f" strokeweight="1pt">
                <w10:wrap anchorx="margin"/>
              </v:rect>
            </w:pict>
          </mc:Fallback>
        </mc:AlternateContent>
      </w:r>
    </w:p>
    <w:p w14:paraId="2B80AFE8" w14:textId="15CFA249" w:rsidR="00B3059F" w:rsidRDefault="00B3059F" w:rsidP="00B3059F">
      <w:r w:rsidRPr="00B3059F">
        <w:rPr>
          <w:b/>
          <w:bCs/>
        </w:rPr>
        <w:t>Actions</w:t>
      </w:r>
      <w:r>
        <w:t xml:space="preserve"> are things we should do.</w:t>
      </w:r>
    </w:p>
    <w:p w14:paraId="16398653" w14:textId="77777777" w:rsidR="00B3059F" w:rsidRDefault="00B3059F" w:rsidP="00B3059F"/>
    <w:p w14:paraId="13997EC6" w14:textId="77777777" w:rsidR="00B3059F" w:rsidRDefault="00B3059F" w:rsidP="00B3059F"/>
    <w:p w14:paraId="608BA479" w14:textId="407FA3B7" w:rsidR="00B3059F" w:rsidRDefault="00B3059F" w:rsidP="00B3059F">
      <w:r w:rsidRPr="00B3059F">
        <w:rPr>
          <w:noProof/>
          <w:lang w:val="en-NZ" w:eastAsia="en-NZ"/>
        </w:rPr>
        <w:lastRenderedPageBreak/>
        <w:drawing>
          <wp:anchor distT="0" distB="0" distL="114300" distR="114300" simplePos="0" relativeHeight="251930624" behindDoc="0" locked="0" layoutInCell="1" allowOverlap="1" wp14:anchorId="7BB86989" wp14:editId="1018E32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512046" cy="1520041"/>
            <wp:effectExtent l="0" t="0" r="0" b="4445"/>
            <wp:wrapNone/>
            <wp:docPr id="153844159" name="Picture 15384415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44159" name="Picture 15384415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756" cy="152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write your answers:</w:t>
      </w:r>
    </w:p>
    <w:p w14:paraId="55909B4A" w14:textId="3CC1BA5B" w:rsidR="00B3059F" w:rsidRDefault="00B3059F" w:rsidP="00B3059F">
      <w:pPr>
        <w:pStyle w:val="Listtoplevel"/>
      </w:pPr>
      <w:r>
        <w:t>on the lines below each question</w:t>
      </w:r>
    </w:p>
    <w:p w14:paraId="631C19CB" w14:textId="6596F39D" w:rsidR="00B3059F" w:rsidRDefault="00B3059F" w:rsidP="00B3059F">
      <w:pPr>
        <w:pStyle w:val="Listtoplevel"/>
      </w:pPr>
      <w:r>
        <w:t>in a different document.</w:t>
      </w:r>
    </w:p>
    <w:p w14:paraId="1639601B" w14:textId="77777777" w:rsidR="00B3059F" w:rsidRDefault="00B3059F">
      <w:pPr>
        <w:spacing w:line="240" w:lineRule="auto"/>
        <w:ind w:left="0"/>
        <w:rPr>
          <w:rFonts w:eastAsia="Times New Roman" w:cstheme="majorBidi"/>
          <w:b/>
          <w:color w:val="000000" w:themeColor="text1"/>
          <w:sz w:val="36"/>
          <w:szCs w:val="26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0658068" w14:textId="0301DAF0" w:rsidR="00FF5DD9" w:rsidRDefault="00B3059F" w:rsidP="00C568B8">
      <w:pPr>
        <w:pStyle w:val="Heading2"/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00928" behindDoc="0" locked="0" layoutInCell="1" allowOverlap="1" wp14:anchorId="599892F4" wp14:editId="25CFC96E">
            <wp:simplePos x="0" y="0"/>
            <wp:positionH relativeFrom="margin">
              <wp:align>left</wp:align>
            </wp:positionH>
            <wp:positionV relativeFrom="paragraph">
              <wp:posOffset>10633</wp:posOffset>
            </wp:positionV>
            <wp:extent cx="1318437" cy="1318437"/>
            <wp:effectExtent l="0" t="0" r="0" b="0"/>
            <wp:wrapNone/>
            <wp:docPr id="2069576548" name="Picture 7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576548" name="Picture 7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437" cy="1318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C4A18">
        <w:rPr>
          <w:rFonts w:eastAsia="Times New Roman"/>
          <w:shd w:val="clear" w:color="auto" w:fill="FFFFFF"/>
          <w:lang w:eastAsia="en-GB"/>
        </w:rPr>
        <w:t>Shift 1</w:t>
      </w:r>
      <w:r w:rsidR="002C78EB">
        <w:rPr>
          <w:rFonts w:eastAsia="Times New Roman"/>
          <w:shd w:val="clear" w:color="auto" w:fill="FFFFFF"/>
          <w:lang w:eastAsia="en-GB"/>
        </w:rPr>
        <w:t>:</w:t>
      </w:r>
      <w:r w:rsidR="00CC4A18">
        <w:rPr>
          <w:rFonts w:eastAsia="Times New Roman"/>
          <w:shd w:val="clear" w:color="auto" w:fill="FFFFFF"/>
          <w:lang w:eastAsia="en-GB"/>
        </w:rPr>
        <w:t xml:space="preserve"> How we see disability</w:t>
      </w:r>
    </w:p>
    <w:p w14:paraId="2D8BA38C" w14:textId="7309E5B8" w:rsidR="00FF5DD9" w:rsidRDefault="00FF5DD9" w:rsidP="00124EA8">
      <w:pPr>
        <w:rPr>
          <w:rFonts w:eastAsia="Times New Roman"/>
          <w:shd w:val="clear" w:color="auto" w:fill="FFFFFF"/>
          <w:lang w:eastAsia="en-GB"/>
        </w:rPr>
      </w:pPr>
    </w:p>
    <w:p w14:paraId="6037C68B" w14:textId="646EAAC4" w:rsidR="00B3059F" w:rsidRDefault="00B3059F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o you agree with the ideas in </w:t>
      </w:r>
      <w:r>
        <w:rPr>
          <w:rFonts w:eastAsia="Times New Roman"/>
          <w:shd w:val="clear" w:color="auto" w:fill="FFFFFF"/>
          <w:lang w:eastAsia="en-GB"/>
        </w:rPr>
        <w:br/>
        <w:t>Shift 1?</w:t>
      </w:r>
    </w:p>
    <w:p w14:paraId="7E6A0B6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45450573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03EEF71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18A709F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70F44E0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FD2194B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A214856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9E0C8E9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0F8858EE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7CC8647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EC350C6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5FE751A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DDF309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6593D3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88E780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4CA00AA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2C5552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761752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0D7BF18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7FCACD7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2392E97" w14:textId="3C3E1E5F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01952" behindDoc="0" locked="0" layoutInCell="1" allowOverlap="1" wp14:anchorId="1ED9EC66" wp14:editId="2F6F4E83">
            <wp:simplePos x="0" y="0"/>
            <wp:positionH relativeFrom="margin">
              <wp:align>left</wp:align>
            </wp:positionH>
            <wp:positionV relativeFrom="paragraph">
              <wp:posOffset>-265814</wp:posOffset>
            </wp:positionV>
            <wp:extent cx="1329070" cy="1329070"/>
            <wp:effectExtent l="0" t="0" r="0" b="4445"/>
            <wp:wrapNone/>
            <wp:docPr id="1233566577" name="Picture 8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566577" name="Picture 8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348" cy="133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Do you think there are any gaps or weaknesses in Shift 1?</w:t>
      </w:r>
    </w:p>
    <w:p w14:paraId="7CEA7939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32EDC1E0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6BD211D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0AC093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2EB2961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0211D790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1876125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1A67F66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B724B09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01051DC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3D2151F1" w14:textId="2B83F385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2976" behindDoc="0" locked="0" layoutInCell="1" allowOverlap="1" wp14:anchorId="2C452802" wp14:editId="5C23D15A">
            <wp:simplePos x="0" y="0"/>
            <wp:positionH relativeFrom="margin">
              <wp:align>left</wp:align>
            </wp:positionH>
            <wp:positionV relativeFrom="paragraph">
              <wp:posOffset>328871</wp:posOffset>
            </wp:positionV>
            <wp:extent cx="1594884" cy="1005542"/>
            <wp:effectExtent l="0" t="0" r="5715" b="4445"/>
            <wp:wrapNone/>
            <wp:docPr id="1129521432" name="Picture 8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521432" name="Picture 8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884" cy="100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1B144" w14:textId="4FB69BCD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99BAA36" w14:textId="0F8B100E" w:rsidR="00B3059F" w:rsidRDefault="00B3059F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hat do you think are the 3 most important actions?</w:t>
      </w:r>
    </w:p>
    <w:p w14:paraId="732896B2" w14:textId="77777777" w:rsidR="00B3059F" w:rsidRDefault="00B3059F" w:rsidP="00124EA8">
      <w:pPr>
        <w:rPr>
          <w:rFonts w:eastAsia="Times New Roman"/>
          <w:shd w:val="clear" w:color="auto" w:fill="FFFFFF"/>
          <w:lang w:eastAsia="en-GB"/>
        </w:rPr>
      </w:pPr>
    </w:p>
    <w:p w14:paraId="709BF9B2" w14:textId="093E66D3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1.</w:t>
      </w:r>
    </w:p>
    <w:p w14:paraId="2AC71235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2124E80" w14:textId="7B16C9FE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2.</w:t>
      </w:r>
    </w:p>
    <w:p w14:paraId="035A56C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BBFAE57" w14:textId="00C78A50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3.</w:t>
      </w:r>
    </w:p>
    <w:p w14:paraId="4390133A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009AB72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3D5E533" w14:textId="77777777" w:rsidR="00B3059F" w:rsidRDefault="00B3059F" w:rsidP="00124EA8">
      <w:pPr>
        <w:rPr>
          <w:rFonts w:eastAsia="Times New Roman"/>
          <w:shd w:val="clear" w:color="auto" w:fill="FFFFFF"/>
          <w:lang w:eastAsia="en-GB"/>
        </w:rPr>
      </w:pPr>
    </w:p>
    <w:p w14:paraId="731C0081" w14:textId="7E87AAC3" w:rsidR="00B3059F" w:rsidRDefault="00E1046B" w:rsidP="00B3059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>Shift 2: Systems work for people</w:t>
      </w:r>
      <w:r w:rsidR="00B3059F"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19035753" wp14:editId="65235AC3">
            <wp:simplePos x="0" y="0"/>
            <wp:positionH relativeFrom="margin">
              <wp:align>left</wp:align>
            </wp:positionH>
            <wp:positionV relativeFrom="paragraph">
              <wp:posOffset>10633</wp:posOffset>
            </wp:positionV>
            <wp:extent cx="1318437" cy="1318437"/>
            <wp:effectExtent l="0" t="0" r="0" b="0"/>
            <wp:wrapNone/>
            <wp:docPr id="1807021044" name="Picture 180702104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021044" name="Picture 180702104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437" cy="1318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4C4303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4CB37E2A" w14:textId="4817DEC9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o you agree with the ideas in </w:t>
      </w:r>
      <w:r>
        <w:rPr>
          <w:rFonts w:eastAsia="Times New Roman"/>
          <w:shd w:val="clear" w:color="auto" w:fill="FFFFFF"/>
          <w:lang w:eastAsia="en-GB"/>
        </w:rPr>
        <w:br/>
        <w:t>Shift 2?</w:t>
      </w:r>
    </w:p>
    <w:p w14:paraId="1CFBF451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8D87FDA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4AD790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3E09E40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C7DC792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05DFC8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0AD0A93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97B933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4CAF7A6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98B7943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6B7F701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7A8B97E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84FA879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2FF1A4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0F9FD3F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1943B40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EB1C26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747C573D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12BB8B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5852A60" w14:textId="6AFE7570" w:rsidR="00B3059F" w:rsidRDefault="00B3059F" w:rsidP="002C78EB">
      <w:pPr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06048" behindDoc="0" locked="0" layoutInCell="1" allowOverlap="1" wp14:anchorId="329AD4EE" wp14:editId="185DC85A">
            <wp:simplePos x="0" y="0"/>
            <wp:positionH relativeFrom="margin">
              <wp:align>left</wp:align>
            </wp:positionH>
            <wp:positionV relativeFrom="paragraph">
              <wp:posOffset>-265814</wp:posOffset>
            </wp:positionV>
            <wp:extent cx="1329070" cy="1329070"/>
            <wp:effectExtent l="0" t="0" r="0" b="4445"/>
            <wp:wrapNone/>
            <wp:docPr id="1826340681" name="Picture 182634068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40681" name="Picture 182634068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348" cy="133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Do you think there are any gaps or weaknesses in Shift 2?</w:t>
      </w:r>
    </w:p>
    <w:p w14:paraId="40B7854F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5B81F8C5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4318BF0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BD23F05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BC86B92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02D3A832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CE825DD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1013C65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776C67F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2A9E28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A655B6B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7072" behindDoc="0" locked="0" layoutInCell="1" allowOverlap="1" wp14:anchorId="616291D0" wp14:editId="60DBF28B">
            <wp:simplePos x="0" y="0"/>
            <wp:positionH relativeFrom="margin">
              <wp:align>left</wp:align>
            </wp:positionH>
            <wp:positionV relativeFrom="paragraph">
              <wp:posOffset>328871</wp:posOffset>
            </wp:positionV>
            <wp:extent cx="1594884" cy="1005542"/>
            <wp:effectExtent l="0" t="0" r="5715" b="4445"/>
            <wp:wrapNone/>
            <wp:docPr id="1793841122" name="Picture 179384112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841122" name="Picture 179384112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884" cy="100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0FF0B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2F54DC4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hat do you think are the 3 most important actions?</w:t>
      </w:r>
    </w:p>
    <w:p w14:paraId="47B5534F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1249E853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1.</w:t>
      </w:r>
    </w:p>
    <w:p w14:paraId="38627DD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58251BC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2.</w:t>
      </w:r>
    </w:p>
    <w:p w14:paraId="63866EB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7523F05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3.</w:t>
      </w:r>
    </w:p>
    <w:p w14:paraId="694862CE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EE56A08" w14:textId="77777777" w:rsidR="00E1046B" w:rsidRDefault="00E1046B" w:rsidP="00124EA8">
      <w:pPr>
        <w:rPr>
          <w:rFonts w:eastAsia="Times New Roman"/>
          <w:shd w:val="clear" w:color="auto" w:fill="FFFFFF"/>
          <w:lang w:eastAsia="en-GB"/>
        </w:rPr>
      </w:pPr>
    </w:p>
    <w:p w14:paraId="5F4C585C" w14:textId="3741F3E6" w:rsidR="0000161C" w:rsidRDefault="00B3059F" w:rsidP="00C568B8">
      <w:pPr>
        <w:pStyle w:val="Heading2"/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09120" behindDoc="0" locked="0" layoutInCell="1" allowOverlap="1" wp14:anchorId="77532230" wp14:editId="1D97B59D">
            <wp:simplePos x="0" y="0"/>
            <wp:positionH relativeFrom="margin">
              <wp:align>left</wp:align>
            </wp:positionH>
            <wp:positionV relativeFrom="paragraph">
              <wp:posOffset>12020</wp:posOffset>
            </wp:positionV>
            <wp:extent cx="1318437" cy="1318437"/>
            <wp:effectExtent l="0" t="0" r="0" b="0"/>
            <wp:wrapNone/>
            <wp:docPr id="1769042491" name="Picture 176904249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42491" name="Picture 176904249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437" cy="1318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161C">
        <w:rPr>
          <w:rFonts w:eastAsia="Times New Roman"/>
          <w:shd w:val="clear" w:color="auto" w:fill="FFFFFF"/>
          <w:lang w:eastAsia="en-GB"/>
        </w:rPr>
        <w:t>Shift 3: Disability confident and competent workforce</w:t>
      </w:r>
    </w:p>
    <w:p w14:paraId="07418DC9" w14:textId="5C7CB53E" w:rsidR="00B3059F" w:rsidRDefault="00B3059F" w:rsidP="00B3059F">
      <w:pPr>
        <w:pStyle w:val="Heading2"/>
        <w:rPr>
          <w:rFonts w:eastAsia="Times New Roman"/>
          <w:shd w:val="clear" w:color="auto" w:fill="FFFFFF"/>
          <w:lang w:eastAsia="en-GB"/>
        </w:rPr>
      </w:pPr>
    </w:p>
    <w:p w14:paraId="78E8FE88" w14:textId="163E4E32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o you agree with the ideas in </w:t>
      </w:r>
      <w:r>
        <w:rPr>
          <w:rFonts w:eastAsia="Times New Roman"/>
          <w:shd w:val="clear" w:color="auto" w:fill="FFFFFF"/>
          <w:lang w:eastAsia="en-GB"/>
        </w:rPr>
        <w:br/>
        <w:t>Shift 3?</w:t>
      </w:r>
    </w:p>
    <w:p w14:paraId="1D798F2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B76C79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6D359D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52BA970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70FF70C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A85342A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32F20E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20EECA2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198AFB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99A9192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9CF6974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50D51B2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B03E93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0179F41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5454F23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EF9D95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213C077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ACB513F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4F8CAB0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E1DC641" w14:textId="4D2325D4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10144" behindDoc="0" locked="0" layoutInCell="1" allowOverlap="1" wp14:anchorId="5EBF28B8" wp14:editId="601F1CB4">
            <wp:simplePos x="0" y="0"/>
            <wp:positionH relativeFrom="margin">
              <wp:align>left</wp:align>
            </wp:positionH>
            <wp:positionV relativeFrom="paragraph">
              <wp:posOffset>-265814</wp:posOffset>
            </wp:positionV>
            <wp:extent cx="1329070" cy="1329070"/>
            <wp:effectExtent l="0" t="0" r="0" b="4445"/>
            <wp:wrapNone/>
            <wp:docPr id="895546225" name="Picture 89554622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546225" name="Picture 89554622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348" cy="133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Do you think there are any gaps or weaknesses in Shift 3?</w:t>
      </w:r>
    </w:p>
    <w:p w14:paraId="774B6588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2282FBE8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606C38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C88007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8878B3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2F45B40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35D8EC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73B2AC1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3E40C60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EBB85A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B045700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1168" behindDoc="0" locked="0" layoutInCell="1" allowOverlap="1" wp14:anchorId="5A36D8CC" wp14:editId="249D08F9">
            <wp:simplePos x="0" y="0"/>
            <wp:positionH relativeFrom="margin">
              <wp:align>left</wp:align>
            </wp:positionH>
            <wp:positionV relativeFrom="paragraph">
              <wp:posOffset>328871</wp:posOffset>
            </wp:positionV>
            <wp:extent cx="1594884" cy="1005542"/>
            <wp:effectExtent l="0" t="0" r="5715" b="4445"/>
            <wp:wrapNone/>
            <wp:docPr id="1304447131" name="Picture 130444713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47131" name="Picture 130444713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884" cy="100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8A7F55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C439BBE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hat do you think are the 3 most important actions?</w:t>
      </w:r>
    </w:p>
    <w:p w14:paraId="48BACD3F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4160C23A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1.</w:t>
      </w:r>
    </w:p>
    <w:p w14:paraId="38080AD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794461A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2.</w:t>
      </w:r>
    </w:p>
    <w:p w14:paraId="7E521A2D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2EC31C2C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3.</w:t>
      </w:r>
    </w:p>
    <w:p w14:paraId="0E1C862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882731A" w14:textId="3C5ACE2C" w:rsidR="00B3059F" w:rsidRDefault="0000161C" w:rsidP="00B3059F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>Shift 4: Oranga Tamariki is safe and proactive</w:t>
      </w:r>
      <w:r w:rsidR="00B3059F"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3216" behindDoc="0" locked="0" layoutInCell="1" allowOverlap="1" wp14:anchorId="6D3FF645" wp14:editId="376DFB4B">
            <wp:simplePos x="0" y="0"/>
            <wp:positionH relativeFrom="margin">
              <wp:align>left</wp:align>
            </wp:positionH>
            <wp:positionV relativeFrom="paragraph">
              <wp:posOffset>10633</wp:posOffset>
            </wp:positionV>
            <wp:extent cx="1318437" cy="1318437"/>
            <wp:effectExtent l="0" t="0" r="0" b="0"/>
            <wp:wrapNone/>
            <wp:docPr id="359601134" name="Picture 35960113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601134" name="Picture 35960113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437" cy="1318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868323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7661B59F" w14:textId="37C8B5D8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Do you agree with the ideas in </w:t>
      </w:r>
      <w:r>
        <w:rPr>
          <w:rFonts w:eastAsia="Times New Roman"/>
          <w:shd w:val="clear" w:color="auto" w:fill="FFFFFF"/>
          <w:lang w:eastAsia="en-GB"/>
        </w:rPr>
        <w:br/>
        <w:t>Shift 4?</w:t>
      </w:r>
    </w:p>
    <w:p w14:paraId="1D8181C9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C5CBA9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C6ED9A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3A15269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EE33F16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6EF830FE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27C5FC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3874527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18C0634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3D6DF7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547CB9E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5E5B621C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2CFB3CC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5317AF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6473842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254636B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1ADABFA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4EAB50B7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D444D7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70F00E28" w14:textId="3421937D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14240" behindDoc="0" locked="0" layoutInCell="1" allowOverlap="1" wp14:anchorId="6FD3F1F5" wp14:editId="114E46FD">
            <wp:simplePos x="0" y="0"/>
            <wp:positionH relativeFrom="margin">
              <wp:align>left</wp:align>
            </wp:positionH>
            <wp:positionV relativeFrom="paragraph">
              <wp:posOffset>-265814</wp:posOffset>
            </wp:positionV>
            <wp:extent cx="1329070" cy="1329070"/>
            <wp:effectExtent l="0" t="0" r="0" b="4445"/>
            <wp:wrapNone/>
            <wp:docPr id="1910367044" name="Picture 191036704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367044" name="Picture 191036704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348" cy="133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Do you think there are any gaps or weaknesses in Shift 4?</w:t>
      </w:r>
    </w:p>
    <w:p w14:paraId="445C0346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18F68041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43A2FFB3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5F3857CF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F8D7B9D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41CC0097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4A3F706E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7EC9020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0060A19D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1624C54D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</w:p>
    <w:p w14:paraId="1BB1D678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  <w:r w:rsidRPr="00B3059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5264" behindDoc="0" locked="0" layoutInCell="1" allowOverlap="1" wp14:anchorId="6F2B3F09" wp14:editId="03060A1E">
            <wp:simplePos x="0" y="0"/>
            <wp:positionH relativeFrom="margin">
              <wp:align>left</wp:align>
            </wp:positionH>
            <wp:positionV relativeFrom="paragraph">
              <wp:posOffset>328871</wp:posOffset>
            </wp:positionV>
            <wp:extent cx="1594884" cy="1005542"/>
            <wp:effectExtent l="0" t="0" r="5715" b="4445"/>
            <wp:wrapNone/>
            <wp:docPr id="1725579187" name="Picture 172557918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579187" name="Picture 172557918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884" cy="100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D83FB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A3CFDB0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hat do you think are the 3 most important actions?</w:t>
      </w:r>
    </w:p>
    <w:p w14:paraId="50DD2A0B" w14:textId="77777777" w:rsidR="00B3059F" w:rsidRDefault="00B3059F" w:rsidP="00B3059F">
      <w:pPr>
        <w:rPr>
          <w:rFonts w:eastAsia="Times New Roman"/>
          <w:shd w:val="clear" w:color="auto" w:fill="FFFFFF"/>
          <w:lang w:eastAsia="en-GB"/>
        </w:rPr>
      </w:pPr>
    </w:p>
    <w:p w14:paraId="4FA2D16B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1.</w:t>
      </w:r>
    </w:p>
    <w:p w14:paraId="3448E584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B99C527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2.</w:t>
      </w:r>
    </w:p>
    <w:p w14:paraId="052D5EF6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38A0A529" w14:textId="77777777" w:rsidR="00B3059F" w:rsidRDefault="00B3059F" w:rsidP="00B3059F">
      <w:pPr>
        <w:pBdr>
          <w:bottom w:val="single" w:sz="6" w:space="1" w:color="auto"/>
        </w:pBdr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3.</w:t>
      </w:r>
    </w:p>
    <w:p w14:paraId="05ECECAA" w14:textId="77777777" w:rsidR="00B3059F" w:rsidRDefault="00B3059F" w:rsidP="00B3059F">
      <w:pPr>
        <w:ind w:left="0"/>
        <w:rPr>
          <w:rFonts w:eastAsia="Times New Roman"/>
          <w:shd w:val="clear" w:color="auto" w:fill="FFFFFF"/>
          <w:lang w:eastAsia="en-GB"/>
        </w:rPr>
      </w:pPr>
    </w:p>
    <w:p w14:paraId="6EE16C04" w14:textId="1A656563" w:rsidR="000A3C46" w:rsidRDefault="0000161C" w:rsidP="000A3C46">
      <w:pPr>
        <w:pStyle w:val="Heading1"/>
      </w:pPr>
      <w:r>
        <w:lastRenderedPageBreak/>
        <w:t>More information</w:t>
      </w:r>
    </w:p>
    <w:p w14:paraId="767EF3CE" w14:textId="77777777" w:rsidR="00750FF0" w:rsidRDefault="00750FF0" w:rsidP="00750FF0"/>
    <w:p w14:paraId="7F5C1720" w14:textId="77777777" w:rsidR="00750FF0" w:rsidRDefault="00750FF0" w:rsidP="00750FF0"/>
    <w:p w14:paraId="0AF0190B" w14:textId="77777777" w:rsidR="00750FF0" w:rsidRDefault="00750FF0" w:rsidP="00750FF0">
      <w:r w:rsidRPr="00C17D69">
        <w:rPr>
          <w:noProof/>
          <w:lang w:val="en-NZ" w:eastAsia="en-NZ"/>
        </w:rPr>
        <w:drawing>
          <wp:anchor distT="0" distB="0" distL="114300" distR="114300" simplePos="0" relativeHeight="251980800" behindDoc="0" locked="0" layoutInCell="1" allowOverlap="1" wp14:anchorId="67517E83" wp14:editId="3C6F5B48">
            <wp:simplePos x="0" y="0"/>
            <wp:positionH relativeFrom="margin">
              <wp:posOffset>114300</wp:posOffset>
            </wp:positionH>
            <wp:positionV relativeFrom="paragraph">
              <wp:posOffset>118745</wp:posOffset>
            </wp:positionV>
            <wp:extent cx="1350532" cy="1409700"/>
            <wp:effectExtent l="0" t="0" r="2540" b="0"/>
            <wp:wrapNone/>
            <wp:docPr id="1560582106" name="Picture 10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582106" name="Picture 10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32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can find more information about the disability strategy at this website link:</w:t>
      </w:r>
    </w:p>
    <w:p w14:paraId="37FD7C8F" w14:textId="77777777" w:rsidR="00750FF0" w:rsidRDefault="00750FF0" w:rsidP="00750FF0"/>
    <w:p w14:paraId="12A05152" w14:textId="77777777" w:rsidR="00750FF0" w:rsidRPr="00CA58EC" w:rsidRDefault="00750FF0" w:rsidP="00750FF0">
      <w:pPr>
        <w:rPr>
          <w:b/>
        </w:rPr>
      </w:pPr>
      <w:r w:rsidRPr="00CA58EC">
        <w:rPr>
          <w:b/>
        </w:rPr>
        <w:t>https://tinyurl.com/txrzpwyp</w:t>
      </w:r>
    </w:p>
    <w:p w14:paraId="2B5C6253" w14:textId="77777777" w:rsidR="00750FF0" w:rsidRDefault="00750FF0" w:rsidP="00750FF0"/>
    <w:p w14:paraId="1234D216" w14:textId="77777777" w:rsidR="00750FF0" w:rsidRDefault="00750FF0" w:rsidP="00750FF0"/>
    <w:p w14:paraId="0F6C57DC" w14:textId="77777777" w:rsidR="00750FF0" w:rsidRDefault="00750FF0" w:rsidP="00750FF0">
      <w:r>
        <w:t>You can also contact us:</w:t>
      </w:r>
    </w:p>
    <w:p w14:paraId="4A73396F" w14:textId="77777777" w:rsidR="00750FF0" w:rsidRDefault="00750FF0" w:rsidP="00750FF0"/>
    <w:p w14:paraId="416F3F1A" w14:textId="77777777" w:rsidR="00750FF0" w:rsidRDefault="00750FF0" w:rsidP="00750FF0">
      <w:pPr>
        <w:pStyle w:val="Listtoplevel"/>
        <w:spacing w:before="0"/>
      </w:pPr>
      <w:r w:rsidRPr="00C17D69">
        <w:rPr>
          <w:lang w:val="en-NZ" w:eastAsia="en-NZ"/>
        </w:rPr>
        <w:drawing>
          <wp:anchor distT="0" distB="0" distL="114300" distR="114300" simplePos="0" relativeHeight="251979776" behindDoc="0" locked="0" layoutInCell="1" allowOverlap="1" wp14:anchorId="170D9E05" wp14:editId="0073D686">
            <wp:simplePos x="0" y="0"/>
            <wp:positionH relativeFrom="margin">
              <wp:posOffset>-187036</wp:posOffset>
            </wp:positionH>
            <wp:positionV relativeFrom="paragraph">
              <wp:posOffset>185767</wp:posOffset>
            </wp:positionV>
            <wp:extent cx="2065020" cy="1319530"/>
            <wp:effectExtent l="0" t="0" r="0" b="0"/>
            <wp:wrapNone/>
            <wp:docPr id="563685209" name="Picture 9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685209" name="Picture 9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20" cy="131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by </w:t>
      </w:r>
      <w:r w:rsidRPr="00CA58EC">
        <w:rPr>
          <w:b/>
        </w:rPr>
        <w:t>email</w:t>
      </w:r>
      <w:r>
        <w:t>:</w:t>
      </w:r>
      <w:r>
        <w:br/>
      </w:r>
      <w:r w:rsidRPr="00CA58EC">
        <w:rPr>
          <w:sz w:val="22"/>
        </w:rPr>
        <w:br/>
      </w:r>
      <w:hyperlink r:id="rId37" w:history="1">
        <w:r w:rsidRPr="003B25F0">
          <w:rPr>
            <w:rStyle w:val="Hyperlink"/>
            <w:b/>
            <w:bCs/>
            <w:color w:val="000000" w:themeColor="text1"/>
            <w:u w:val="none"/>
          </w:rPr>
          <w:t>disability.strategy@ot.govt.nz</w:t>
        </w:r>
      </w:hyperlink>
    </w:p>
    <w:p w14:paraId="63D491E0" w14:textId="77777777" w:rsidR="00750FF0" w:rsidRDefault="00750FF0" w:rsidP="00750FF0">
      <w:pPr>
        <w:pStyle w:val="ListParagraph"/>
        <w:numPr>
          <w:ilvl w:val="0"/>
          <w:numId w:val="0"/>
        </w:numPr>
        <w:spacing w:before="0"/>
        <w:ind w:left="4253"/>
      </w:pPr>
    </w:p>
    <w:p w14:paraId="6CED1883" w14:textId="77777777" w:rsidR="00750FF0" w:rsidRDefault="00750FF0" w:rsidP="00750FF0">
      <w:pPr>
        <w:pStyle w:val="ListParagraph"/>
        <w:spacing w:before="0"/>
        <w:ind w:left="4253"/>
      </w:pPr>
      <w:r>
        <w:t xml:space="preserve">by </w:t>
      </w:r>
      <w:r w:rsidRPr="00CA58EC">
        <w:rPr>
          <w:b/>
        </w:rPr>
        <w:t>phone</w:t>
      </w:r>
      <w:r>
        <w:t xml:space="preserve">: </w:t>
      </w:r>
      <w:r w:rsidRPr="003B25F0">
        <w:rPr>
          <w:b/>
          <w:lang w:val="en-NZ"/>
        </w:rPr>
        <w:t>0508 326 459</w:t>
      </w:r>
      <w:r w:rsidRPr="00CA58EC">
        <w:br/>
      </w:r>
    </w:p>
    <w:p w14:paraId="5ED24722" w14:textId="77777777" w:rsidR="00750FF0" w:rsidRDefault="00750FF0" w:rsidP="00750FF0">
      <w:pPr>
        <w:pStyle w:val="ListParagraph"/>
        <w:spacing w:before="0"/>
        <w:ind w:left="4253"/>
      </w:pPr>
      <w:r>
        <w:rPr>
          <w:noProof/>
          <w:lang w:val="en-NZ" w:eastAsia="en-NZ"/>
        </w:rPr>
        <w:drawing>
          <wp:anchor distT="0" distB="0" distL="114300" distR="114300" simplePos="0" relativeHeight="251981824" behindDoc="0" locked="0" layoutInCell="1" allowOverlap="1" wp14:anchorId="76F988B3" wp14:editId="5DFE39CE">
            <wp:simplePos x="0" y="0"/>
            <wp:positionH relativeFrom="column">
              <wp:posOffset>-486229</wp:posOffset>
            </wp:positionH>
            <wp:positionV relativeFrom="paragraph">
              <wp:posOffset>41275</wp:posOffset>
            </wp:positionV>
            <wp:extent cx="2364105" cy="1671320"/>
            <wp:effectExtent l="0" t="0" r="0" b="0"/>
            <wp:wrapThrough wrapText="bothSides">
              <wp:wrapPolygon edited="0">
                <wp:start x="9921" y="3693"/>
                <wp:lineTo x="7832" y="4185"/>
                <wp:lineTo x="6440" y="5663"/>
                <wp:lineTo x="6092" y="8617"/>
                <wp:lineTo x="6440" y="10340"/>
                <wp:lineTo x="7136" y="12064"/>
                <wp:lineTo x="7136" y="12802"/>
                <wp:lineTo x="9051" y="16003"/>
                <wp:lineTo x="9747" y="19942"/>
                <wp:lineTo x="9921" y="20681"/>
                <wp:lineTo x="11488" y="20681"/>
                <wp:lineTo x="11836" y="16003"/>
                <wp:lineTo x="12706" y="16003"/>
                <wp:lineTo x="14620" y="13295"/>
                <wp:lineTo x="14969" y="5416"/>
                <wp:lineTo x="14098" y="4432"/>
                <wp:lineTo x="11488" y="3693"/>
                <wp:lineTo x="9921" y="3693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ostbox letter post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4105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y </w:t>
      </w:r>
      <w:r w:rsidRPr="00CA58EC">
        <w:rPr>
          <w:b/>
        </w:rPr>
        <w:t>post</w:t>
      </w:r>
      <w:r>
        <w:t xml:space="preserve">: </w:t>
      </w:r>
    </w:p>
    <w:p w14:paraId="43FFD2C5" w14:textId="77777777" w:rsidR="00750FF0" w:rsidRPr="00CA58EC" w:rsidRDefault="00750FF0" w:rsidP="00750FF0">
      <w:pPr>
        <w:pStyle w:val="ListParagraph"/>
        <w:numPr>
          <w:ilvl w:val="0"/>
          <w:numId w:val="0"/>
        </w:numPr>
        <w:spacing w:before="0"/>
        <w:ind w:left="4167"/>
        <w:rPr>
          <w:sz w:val="26"/>
        </w:rPr>
      </w:pPr>
    </w:p>
    <w:p w14:paraId="4845AD3A" w14:textId="77777777" w:rsidR="00750FF0" w:rsidRPr="003B25F0" w:rsidRDefault="00750FF0" w:rsidP="00750FF0">
      <w:pPr>
        <w:pStyle w:val="ListParagraph"/>
        <w:numPr>
          <w:ilvl w:val="0"/>
          <w:numId w:val="0"/>
        </w:numPr>
        <w:spacing w:before="0"/>
        <w:ind w:left="4167" w:right="-188"/>
        <w:rPr>
          <w:b/>
        </w:rPr>
      </w:pPr>
      <w:r w:rsidRPr="003B25F0">
        <w:rPr>
          <w:b/>
        </w:rPr>
        <w:t xml:space="preserve">Oranga Tamariki National Office </w:t>
      </w:r>
    </w:p>
    <w:p w14:paraId="341365DC" w14:textId="77777777" w:rsidR="00750FF0" w:rsidRPr="003B25F0" w:rsidRDefault="00750FF0" w:rsidP="00750FF0">
      <w:pPr>
        <w:pStyle w:val="ListParagraph"/>
        <w:numPr>
          <w:ilvl w:val="0"/>
          <w:numId w:val="0"/>
        </w:numPr>
        <w:spacing w:before="0"/>
        <w:ind w:left="4167"/>
        <w:rPr>
          <w:b/>
          <w:sz w:val="26"/>
        </w:rPr>
      </w:pPr>
    </w:p>
    <w:p w14:paraId="67376FF4" w14:textId="77777777" w:rsidR="00750FF0" w:rsidRPr="003B25F0" w:rsidRDefault="00750FF0" w:rsidP="00750FF0">
      <w:pPr>
        <w:pStyle w:val="ListParagraph"/>
        <w:numPr>
          <w:ilvl w:val="0"/>
          <w:numId w:val="0"/>
        </w:numPr>
        <w:spacing w:before="0"/>
        <w:ind w:left="4167"/>
        <w:rPr>
          <w:b/>
        </w:rPr>
      </w:pPr>
      <w:r w:rsidRPr="003B25F0">
        <w:rPr>
          <w:b/>
        </w:rPr>
        <w:t xml:space="preserve">PO Box 546 </w:t>
      </w:r>
    </w:p>
    <w:p w14:paraId="54CEC4F9" w14:textId="77777777" w:rsidR="00750FF0" w:rsidRPr="003B25F0" w:rsidRDefault="00750FF0" w:rsidP="00750FF0">
      <w:pPr>
        <w:pStyle w:val="ListParagraph"/>
        <w:numPr>
          <w:ilvl w:val="0"/>
          <w:numId w:val="0"/>
        </w:numPr>
        <w:spacing w:before="0"/>
        <w:ind w:left="4167"/>
        <w:rPr>
          <w:b/>
          <w:sz w:val="26"/>
        </w:rPr>
      </w:pPr>
    </w:p>
    <w:p w14:paraId="1B675C6D" w14:textId="77777777" w:rsidR="00750FF0" w:rsidRDefault="00750FF0" w:rsidP="00750FF0">
      <w:pPr>
        <w:pStyle w:val="ListParagraph"/>
        <w:numPr>
          <w:ilvl w:val="0"/>
          <w:numId w:val="0"/>
        </w:numPr>
        <w:spacing w:before="0"/>
        <w:ind w:left="4167"/>
        <w:rPr>
          <w:rFonts w:eastAsia="Times New Roman" w:cs="Arial"/>
          <w:szCs w:val="32"/>
          <w:lang w:eastAsia="en-NZ"/>
        </w:rPr>
      </w:pPr>
      <w:r w:rsidRPr="003B25F0">
        <w:rPr>
          <w:b/>
        </w:rPr>
        <w:t>Wellington</w:t>
      </w:r>
      <w:r>
        <w:rPr>
          <w:rFonts w:eastAsia="Times New Roman" w:cs="Arial"/>
          <w:szCs w:val="32"/>
          <w:lang w:eastAsia="en-NZ"/>
        </w:rPr>
        <w:br w:type="page"/>
      </w:r>
    </w:p>
    <w:p w14:paraId="4A99A877" w14:textId="24913D8D" w:rsidR="0060011B" w:rsidRPr="00E43F08" w:rsidRDefault="00C17D69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bookmarkStart w:id="2" w:name="_Hlk53559738"/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949056" behindDoc="0" locked="0" layoutInCell="1" allowOverlap="1" wp14:anchorId="5DE219C3" wp14:editId="597E19E4">
            <wp:simplePos x="0" y="0"/>
            <wp:positionH relativeFrom="margin">
              <wp:posOffset>-142875</wp:posOffset>
            </wp:positionH>
            <wp:positionV relativeFrom="paragraph">
              <wp:posOffset>-133350</wp:posOffset>
            </wp:positionV>
            <wp:extent cx="2123440" cy="1187450"/>
            <wp:effectExtent l="0" t="0" r="0" b="0"/>
            <wp:wrapNone/>
            <wp:docPr id="829332646" name="Picture 829332646" descr="Oranga Tamariki Ministry for Childr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332646" name="Picture 829332646" descr="Oranga Tamariki Ministry for Childre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44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0011B"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617E40EE" wp14:editId="520DF5DF">
                <wp:simplePos x="0" y="0"/>
                <wp:positionH relativeFrom="margin">
                  <wp:posOffset>-343949</wp:posOffset>
                </wp:positionH>
                <wp:positionV relativeFrom="paragraph">
                  <wp:posOffset>-268448</wp:posOffset>
                </wp:positionV>
                <wp:extent cx="6234430" cy="9241015"/>
                <wp:effectExtent l="0" t="0" r="13970" b="1778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2410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AC26829" id="Rectangle: Rounded Corners 24" o:spid="_x0000_s1026" style="position:absolute;margin-left:-27.1pt;margin-top:-21.15pt;width:490.9pt;height:727.6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" filled="f" strokecolor="windowText">
                <w10:wrap anchorx="margin"/>
              </v:rect>
            </w:pict>
          </mc:Fallback>
        </mc:AlternateContent>
      </w:r>
      <w:r w:rsidR="0060011B" w:rsidRPr="00E43F08">
        <w:rPr>
          <w:rFonts w:eastAsia="Times New Roman" w:cs="Arial"/>
          <w:szCs w:val="32"/>
          <w:lang w:eastAsia="en-NZ"/>
        </w:rPr>
        <w:t>T</w:t>
      </w:r>
      <w:bookmarkStart w:id="3" w:name="_Hlk136509476"/>
      <w:r w:rsidR="0060011B" w:rsidRPr="00E43F08">
        <w:rPr>
          <w:rFonts w:eastAsia="Times New Roman" w:cs="Arial"/>
          <w:szCs w:val="32"/>
          <w:lang w:eastAsia="en-NZ"/>
        </w:rPr>
        <w:t xml:space="preserve">his information has been written by </w:t>
      </w:r>
      <w:r>
        <w:rPr>
          <w:rFonts w:eastAsia="Times New Roman" w:cs="Arial"/>
          <w:szCs w:val="32"/>
          <w:lang w:eastAsia="en-NZ"/>
        </w:rPr>
        <w:t>Oranga Tamariki Ministry for Children.</w:t>
      </w:r>
    </w:p>
    <w:bookmarkEnd w:id="3"/>
    <w:p w14:paraId="03E0AEA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5D9A0DB2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13536" behindDoc="1" locked="0" layoutInCell="1" allowOverlap="1" wp14:anchorId="3403805E" wp14:editId="5127C778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7A0C4040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309C83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2512" behindDoc="0" locked="0" layoutInCell="1" allowOverlap="1" wp14:anchorId="5F72F18E" wp14:editId="448EC776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u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6953C910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4E556326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6368" behindDoc="1" locked="0" layoutInCell="1" allowOverlap="1" wp14:anchorId="2638DEE1" wp14:editId="329182A5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&#10;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3CC977B4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802187F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23728D64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CA6F337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2BCD8688" w14:textId="5EFFCF2A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0464" behindDoc="0" locked="0" layoutInCell="1" allowOverlap="1" wp14:anchorId="03A76B62" wp14:editId="4B9D2CC6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06AEEB7F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7F8D23AD" w14:textId="16BB6237" w:rsidR="0060011B" w:rsidRPr="00AF668B" w:rsidRDefault="00DF56BD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11488" behindDoc="0" locked="0" layoutInCell="1" allowOverlap="1" wp14:anchorId="5282C6CC" wp14:editId="59F47AA1">
            <wp:simplePos x="0" y="0"/>
            <wp:positionH relativeFrom="column">
              <wp:posOffset>247650</wp:posOffset>
            </wp:positionH>
            <wp:positionV relativeFrom="paragraph">
              <wp:posOffset>121285</wp:posOffset>
            </wp:positionV>
            <wp:extent cx="1036955" cy="1098550"/>
            <wp:effectExtent l="0" t="0" r="0" b="6350"/>
            <wp:wrapNone/>
            <wp:docPr id="100" name="Picture 100" descr="Ess Gee 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 Gee See NZ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9E9B0F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33AF67FD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B353112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Te Aho.</w:t>
      </w:r>
    </w:p>
    <w:p w14:paraId="72A86969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8416" behindDoc="0" locked="0" layoutInCell="1" allowOverlap="1" wp14:anchorId="7DDF2C7A" wp14:editId="27ED8446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symb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symbol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4232E9B" wp14:editId="54BFA116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CF296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232E9B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7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" stroked="f">
                <v:textbox style="mso-fit-shape-to-text:t">
                  <w:txbxContent>
                    <w:p w14:paraId="53DCF296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2"/>
    </w:p>
    <w:sectPr w:rsidR="000D6E74" w:rsidRPr="0060011B" w:rsidSect="00115B22">
      <w:footerReference w:type="even" r:id="rId44"/>
      <w:footerReference w:type="default" r:id="rId45"/>
      <w:headerReference w:type="first" r:id="rId4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194282"/>
        <w:left w:val="single" w:sz="24" w:space="24" w:color="194282"/>
        <w:bottom w:val="single" w:sz="24" w:space="24" w:color="194282"/>
        <w:right w:val="single" w:sz="24" w:space="24" w:color="194282"/>
      </w:pgBorders>
      <w:pgNumType w:start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2F74A" w16cex:dateUtc="2023-05-31T22:54:00Z"/>
  <w16cex:commentExtensible w16cex:durableId="283EF80C" w16cex:dateUtc="2023-06-22T04:40:00Z"/>
  <w16cex:commentExtensible w16cex:durableId="28316B89" w16cex:dateUtc="2023-06-11T22:01:00Z"/>
  <w16cex:commentExtensible w16cex:durableId="283EF841" w16cex:dateUtc="2023-06-22T04:41:00Z"/>
  <w16cex:commentExtensible w16cex:durableId="2822D360" w16cex:dateUtc="2023-05-31T20:20:00Z"/>
  <w16cex:commentExtensible w16cex:durableId="283EF936" w16cex:dateUtc="2023-06-22T04:45:00Z"/>
  <w16cex:commentExtensible w16cex:durableId="2822F88D" w16cex:dateUtc="2023-05-31T2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B126FB" w16cid:durableId="2822F74A"/>
  <w16cid:commentId w16cid:paraId="7E990083" w16cid:durableId="283EF80C"/>
  <w16cid:commentId w16cid:paraId="70CAA849" w16cid:durableId="28316B89"/>
  <w16cid:commentId w16cid:paraId="2E4596DE" w16cid:durableId="283EF841"/>
  <w16cid:commentId w16cid:paraId="6F9B28D3" w16cid:durableId="2822D360"/>
  <w16cid:commentId w16cid:paraId="5220024D" w16cid:durableId="283EF936"/>
  <w16cid:commentId w16cid:paraId="345EDA84" w16cid:durableId="2822F88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0D64C9" w14:textId="77777777" w:rsidR="00974FCE" w:rsidRDefault="00974FCE">
      <w:pPr>
        <w:spacing w:line="240" w:lineRule="auto"/>
      </w:pPr>
      <w:r>
        <w:separator/>
      </w:r>
    </w:p>
  </w:endnote>
  <w:endnote w:type="continuationSeparator" w:id="0">
    <w:p w14:paraId="6B6BFAF8" w14:textId="77777777" w:rsidR="00974FCE" w:rsidRDefault="00974F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6AE4C7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D79EED" w14:textId="77777777" w:rsidR="00153863" w:rsidRDefault="00974FCE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110272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814459">
          <w:rPr>
            <w:rStyle w:val="PageNumber"/>
            <w:noProof/>
            <w:sz w:val="28"/>
            <w:szCs w:val="28"/>
          </w:rPr>
          <w:t>3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4C97C341" w14:textId="77777777" w:rsidR="00153863" w:rsidRDefault="00974FCE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2E200B" w14:textId="77777777" w:rsidR="00974FCE" w:rsidRDefault="00974FCE">
      <w:pPr>
        <w:spacing w:line="240" w:lineRule="auto"/>
      </w:pPr>
      <w:r>
        <w:separator/>
      </w:r>
    </w:p>
  </w:footnote>
  <w:footnote w:type="continuationSeparator" w:id="0">
    <w:p w14:paraId="563B5736" w14:textId="77777777" w:rsidR="00974FCE" w:rsidRDefault="00974F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573A1C" w14:textId="1E8203BC" w:rsidR="006A0488" w:rsidRDefault="006A0488">
    <w:pPr>
      <w:pStyle w:val="Header"/>
    </w:pP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CD5FFB0" wp14:editId="7FA344C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8" name="MSIPCMe5c347e3ad5809a80e62afdb" descr="{&quot;HashCode&quot;:79141166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3420207" w14:textId="67BAA5AE" w:rsidR="006A0488" w:rsidRPr="006A0488" w:rsidRDefault="006A0488" w:rsidP="006A0488">
                          <w:pPr>
                            <w:ind w:left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D5FFB0" id="_x0000_t202" coordsize="21600,21600" o:spt="202" path="m,l,21600r21600,l21600,xe">
              <v:stroke joinstyle="miter"/>
              <v:path gradientshapeok="t" o:connecttype="rect"/>
            </v:shapetype>
            <v:shape id="MSIPCMe5c347e3ad5809a80e62afdb" o:spid="_x0000_s1027" type="#_x0000_t202" alt="{&quot;HashCode&quot;:79141166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" o:allowincell="f" filled="f" stroked="f" strokeweight=".5pt">
              <v:textbox inset=",0,,0">
                <w:txbxContent>
                  <w:p w14:paraId="63420207" w14:textId="67BAA5AE" w:rsidR="006A0488" w:rsidRPr="006A0488" w:rsidRDefault="006A0488" w:rsidP="006A0488">
                    <w:pPr>
                      <w:ind w:left="0"/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4">
    <w:nsid w:val="1C1B7AFE"/>
    <w:multiLevelType w:val="hybridMultilevel"/>
    <w:tmpl w:val="640CA27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>
    <w:nsid w:val="220E3328"/>
    <w:multiLevelType w:val="hybridMultilevel"/>
    <w:tmpl w:val="A4943A84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">
    <w:nsid w:val="24E34D3F"/>
    <w:multiLevelType w:val="hybridMultilevel"/>
    <w:tmpl w:val="5CD4A98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7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8">
    <w:nsid w:val="321A5097"/>
    <w:multiLevelType w:val="hybridMultilevel"/>
    <w:tmpl w:val="EFECEB1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9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0">
    <w:nsid w:val="3A243616"/>
    <w:multiLevelType w:val="hybridMultilevel"/>
    <w:tmpl w:val="7702EDD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>
    <w:nsid w:val="47C93211"/>
    <w:multiLevelType w:val="hybridMultilevel"/>
    <w:tmpl w:val="0042416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>
    <w:nsid w:val="4A1003DA"/>
    <w:multiLevelType w:val="hybridMultilevel"/>
    <w:tmpl w:val="8E94671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A577F2"/>
    <w:multiLevelType w:val="hybridMultilevel"/>
    <w:tmpl w:val="AB847430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5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6">
    <w:nsid w:val="57157658"/>
    <w:multiLevelType w:val="hybridMultilevel"/>
    <w:tmpl w:val="D3667760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7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>
    <w:nsid w:val="69FB14F2"/>
    <w:multiLevelType w:val="hybridMultilevel"/>
    <w:tmpl w:val="52261678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9">
    <w:nsid w:val="71EF2FFB"/>
    <w:multiLevelType w:val="hybridMultilevel"/>
    <w:tmpl w:val="D37235A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20">
    <w:nsid w:val="749256CB"/>
    <w:multiLevelType w:val="hybridMultilevel"/>
    <w:tmpl w:val="0E6E143C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21">
    <w:nsid w:val="74E54CAD"/>
    <w:multiLevelType w:val="hybridMultilevel"/>
    <w:tmpl w:val="ADEA8526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5"/>
  </w:num>
  <w:num w:numId="4">
    <w:abstractNumId w:val="17"/>
  </w:num>
  <w:num w:numId="5">
    <w:abstractNumId w:val="9"/>
  </w:num>
  <w:num w:numId="6">
    <w:abstractNumId w:val="3"/>
  </w:num>
  <w:num w:numId="7">
    <w:abstractNumId w:val="2"/>
  </w:num>
  <w:num w:numId="8">
    <w:abstractNumId w:val="13"/>
  </w:num>
  <w:num w:numId="9">
    <w:abstractNumId w:val="0"/>
  </w:num>
  <w:num w:numId="10">
    <w:abstractNumId w:val="21"/>
  </w:num>
  <w:num w:numId="11">
    <w:abstractNumId w:val="14"/>
  </w:num>
  <w:num w:numId="12">
    <w:abstractNumId w:val="19"/>
  </w:num>
  <w:num w:numId="13">
    <w:abstractNumId w:val="16"/>
  </w:num>
  <w:num w:numId="14">
    <w:abstractNumId w:val="4"/>
  </w:num>
  <w:num w:numId="15">
    <w:abstractNumId w:val="6"/>
  </w:num>
  <w:num w:numId="16">
    <w:abstractNumId w:val="8"/>
  </w:num>
  <w:num w:numId="17">
    <w:abstractNumId w:val="18"/>
  </w:num>
  <w:num w:numId="18">
    <w:abstractNumId w:val="5"/>
  </w:num>
  <w:num w:numId="19">
    <w:abstractNumId w:val="11"/>
  </w:num>
  <w:num w:numId="20">
    <w:abstractNumId w:val="12"/>
  </w:num>
  <w:num w:numId="21">
    <w:abstractNumId w:val="20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tLQwNzMwMjI2NDZX0lEKTi0uzszPAykwqQUAG0hqlCwAAAA="/>
  </w:docVars>
  <w:rsids>
    <w:rsidRoot w:val="003B7E1A"/>
    <w:rsid w:val="0000161C"/>
    <w:rsid w:val="00005DB6"/>
    <w:rsid w:val="000064D2"/>
    <w:rsid w:val="000227B4"/>
    <w:rsid w:val="000274C9"/>
    <w:rsid w:val="0003092A"/>
    <w:rsid w:val="0004557B"/>
    <w:rsid w:val="0009079F"/>
    <w:rsid w:val="000A3C46"/>
    <w:rsid w:val="000B116E"/>
    <w:rsid w:val="0011128C"/>
    <w:rsid w:val="00115B22"/>
    <w:rsid w:val="00122416"/>
    <w:rsid w:val="00124EA8"/>
    <w:rsid w:val="0013117E"/>
    <w:rsid w:val="001754F4"/>
    <w:rsid w:val="001B4DD5"/>
    <w:rsid w:val="001D223E"/>
    <w:rsid w:val="001E3429"/>
    <w:rsid w:val="00201791"/>
    <w:rsid w:val="00204B0D"/>
    <w:rsid w:val="00226F54"/>
    <w:rsid w:val="00261BF8"/>
    <w:rsid w:val="00266B9F"/>
    <w:rsid w:val="002C78EB"/>
    <w:rsid w:val="00315307"/>
    <w:rsid w:val="003171C3"/>
    <w:rsid w:val="00323EB3"/>
    <w:rsid w:val="0035222C"/>
    <w:rsid w:val="003546BB"/>
    <w:rsid w:val="00371C85"/>
    <w:rsid w:val="003A4BBD"/>
    <w:rsid w:val="003B7E1A"/>
    <w:rsid w:val="003F07F7"/>
    <w:rsid w:val="003F5628"/>
    <w:rsid w:val="004535B5"/>
    <w:rsid w:val="004567B0"/>
    <w:rsid w:val="004B2996"/>
    <w:rsid w:val="004F56C0"/>
    <w:rsid w:val="00503AD5"/>
    <w:rsid w:val="00525A73"/>
    <w:rsid w:val="00570380"/>
    <w:rsid w:val="0060011B"/>
    <w:rsid w:val="0064667B"/>
    <w:rsid w:val="006A0488"/>
    <w:rsid w:val="006A1879"/>
    <w:rsid w:val="006B45FC"/>
    <w:rsid w:val="006C5C26"/>
    <w:rsid w:val="006D12ED"/>
    <w:rsid w:val="006E050D"/>
    <w:rsid w:val="006F5650"/>
    <w:rsid w:val="00705CA3"/>
    <w:rsid w:val="00736E4E"/>
    <w:rsid w:val="00750FF0"/>
    <w:rsid w:val="007829EC"/>
    <w:rsid w:val="007A3CAC"/>
    <w:rsid w:val="007C7764"/>
    <w:rsid w:val="007E7233"/>
    <w:rsid w:val="00814459"/>
    <w:rsid w:val="00840E1C"/>
    <w:rsid w:val="00863D53"/>
    <w:rsid w:val="008848CB"/>
    <w:rsid w:val="00887F23"/>
    <w:rsid w:val="008D2898"/>
    <w:rsid w:val="008D437D"/>
    <w:rsid w:val="008F0886"/>
    <w:rsid w:val="00917C4B"/>
    <w:rsid w:val="009411B0"/>
    <w:rsid w:val="0094516C"/>
    <w:rsid w:val="00952F0E"/>
    <w:rsid w:val="00974FCE"/>
    <w:rsid w:val="0098180B"/>
    <w:rsid w:val="009B50C4"/>
    <w:rsid w:val="009E508E"/>
    <w:rsid w:val="00A12915"/>
    <w:rsid w:val="00A40089"/>
    <w:rsid w:val="00B3059F"/>
    <w:rsid w:val="00B42359"/>
    <w:rsid w:val="00B50B0B"/>
    <w:rsid w:val="00B53DC1"/>
    <w:rsid w:val="00B81A2E"/>
    <w:rsid w:val="00BC7E04"/>
    <w:rsid w:val="00BD34B6"/>
    <w:rsid w:val="00BF5DDC"/>
    <w:rsid w:val="00C17D69"/>
    <w:rsid w:val="00C200AE"/>
    <w:rsid w:val="00C51C26"/>
    <w:rsid w:val="00C568B8"/>
    <w:rsid w:val="00CB190E"/>
    <w:rsid w:val="00CC4A18"/>
    <w:rsid w:val="00CD1115"/>
    <w:rsid w:val="00CF0765"/>
    <w:rsid w:val="00D41A38"/>
    <w:rsid w:val="00D652D9"/>
    <w:rsid w:val="00D67451"/>
    <w:rsid w:val="00D852B6"/>
    <w:rsid w:val="00DA4E65"/>
    <w:rsid w:val="00DC5D2A"/>
    <w:rsid w:val="00DF2E18"/>
    <w:rsid w:val="00DF56BD"/>
    <w:rsid w:val="00E1046B"/>
    <w:rsid w:val="00E17BF8"/>
    <w:rsid w:val="00E25EA4"/>
    <w:rsid w:val="00E367D3"/>
    <w:rsid w:val="00E70E61"/>
    <w:rsid w:val="00EA567F"/>
    <w:rsid w:val="00EF0944"/>
    <w:rsid w:val="00EF4A04"/>
    <w:rsid w:val="00F20BCC"/>
    <w:rsid w:val="00F87859"/>
    <w:rsid w:val="00FC046C"/>
    <w:rsid w:val="00FC64BC"/>
    <w:rsid w:val="00FF5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9FD4A"/>
  <w15:chartTrackingRefBased/>
  <w15:docId w15:val="{9AD9D691-C91F-460D-AAA0-57D271AAB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B7E1A"/>
    <w:pPr>
      <w:keepNext/>
      <w:keepLines/>
      <w:widowControl w:val="0"/>
      <w:pBdr>
        <w:top w:val="single" w:sz="18" w:space="10" w:color="194282"/>
        <w:left w:val="single" w:sz="18" w:space="4" w:color="194282"/>
        <w:bottom w:val="single" w:sz="18" w:space="0" w:color="194282"/>
        <w:right w:val="single" w:sz="18" w:space="4" w:color="194282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3B7E1A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059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C78EB"/>
    <w:rPr>
      <w:rFonts w:ascii="Arial" w:eastAsiaTheme="minorEastAsia" w:hAnsi="Arial"/>
      <w:sz w:val="3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C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C4B"/>
    <w:rPr>
      <w:rFonts w:ascii="Segoe UI" w:eastAsiaTheme="minorEastAsia" w:hAnsi="Segoe UI" w:cs="Segoe UI"/>
      <w:sz w:val="18"/>
      <w:szCs w:val="18"/>
      <w:lang w:val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0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image" Target="media/image28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50" Type="http://schemas.microsoft.com/office/2018/08/relationships/commentsExtensible" Target="commentsExtensi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1.jpg"/><Relationship Id="rId46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hyperlink" Target="mailto:disability.strategy@ot.govt.nz" TargetMode="External"/><Relationship Id="rId40" Type="http://schemas.openxmlformats.org/officeDocument/2006/relationships/image" Target="media/image33.jpeg"/><Relationship Id="rId45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jpeg"/><Relationship Id="rId49" Type="http://schemas.microsoft.com/office/2016/09/relationships/commentsIds" Target="commentsIds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png"/><Relationship Id="rId35" Type="http://schemas.openxmlformats.org/officeDocument/2006/relationships/image" Target="media/image29.jpeg"/><Relationship Id="rId43" Type="http://schemas.openxmlformats.org/officeDocument/2006/relationships/image" Target="media/image36.png"/><Relationship Id="rId48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9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account</cp:lastModifiedBy>
  <cp:revision>8</cp:revision>
  <cp:lastPrinted>2023-06-22T20:49:00Z</cp:lastPrinted>
  <dcterms:created xsi:type="dcterms:W3CDTF">2023-06-11T04:49:00Z</dcterms:created>
  <dcterms:modified xsi:type="dcterms:W3CDTF">2023-06-22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cef378-a6aa-44c9-b808-28fb30f5a5a6_Enabled">
    <vt:lpwstr>true</vt:lpwstr>
  </property>
  <property fmtid="{D5CDD505-2E9C-101B-9397-08002B2CF9AE}" pid="3" name="MSIP_Label_71cef378-a6aa-44c9-b808-28fb30f5a5a6_SetDate">
    <vt:lpwstr>2023-06-22T04:46:06Z</vt:lpwstr>
  </property>
  <property fmtid="{D5CDD505-2E9C-101B-9397-08002B2CF9AE}" pid="4" name="MSIP_Label_71cef378-a6aa-44c9-b808-28fb30f5a5a6_Method">
    <vt:lpwstr>Standard</vt:lpwstr>
  </property>
  <property fmtid="{D5CDD505-2E9C-101B-9397-08002B2CF9AE}" pid="5" name="MSIP_Label_71cef378-a6aa-44c9-b808-28fb30f5a5a6_Name">
    <vt:lpwstr>71cef378-a6aa-44c9-b808-28fb30f5a5a6</vt:lpwstr>
  </property>
  <property fmtid="{D5CDD505-2E9C-101B-9397-08002B2CF9AE}" pid="6" name="MSIP_Label_71cef378-a6aa-44c9-b808-28fb30f5a5a6_SiteId">
    <vt:lpwstr>5c908180-a006-403f-b9be-8829934f08dd</vt:lpwstr>
  </property>
  <property fmtid="{D5CDD505-2E9C-101B-9397-08002B2CF9AE}" pid="7" name="MSIP_Label_71cef378-a6aa-44c9-b808-28fb30f5a5a6_ActionId">
    <vt:lpwstr>3efaca5e-d60e-4c19-880b-ff23185a6ec6</vt:lpwstr>
  </property>
  <property fmtid="{D5CDD505-2E9C-101B-9397-08002B2CF9AE}" pid="8" name="MSIP_Label_71cef378-a6aa-44c9-b808-28fb30f5a5a6_ContentBits">
    <vt:lpwstr>1</vt:lpwstr>
  </property>
</Properties>
</file>